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157E8" w14:textId="77777777" w:rsidR="00B96413" w:rsidRPr="00144C3F" w:rsidRDefault="00F663BD" w:rsidP="00994285">
      <w:pPr>
        <w:pStyle w:val="Title"/>
        <w:tabs>
          <w:tab w:val="center" w:pos="4680"/>
        </w:tabs>
        <w:ind w:left="-1134" w:firstLine="141"/>
        <w:jc w:val="left"/>
        <w:rPr>
          <w:rFonts w:ascii="Arial" w:hAnsi="Arial"/>
          <w:sz w:val="28"/>
          <w:szCs w:val="28"/>
          <w:lang w:val="en-CA"/>
        </w:rPr>
      </w:pPr>
      <w:r w:rsidRPr="00144C3F">
        <w:rPr>
          <w:rFonts w:ascii="Arial" w:hAnsi="Arial"/>
          <w:noProof/>
          <w:color w:val="25282A"/>
          <w:sz w:val="2"/>
          <w:szCs w:val="2"/>
          <w:lang w:val="en-CA" w:eastAsia="en-CA"/>
        </w:rPr>
        <w:drawing>
          <wp:inline distT="0" distB="0" distL="0" distR="0" wp14:anchorId="2FB26C35" wp14:editId="6AEDF508">
            <wp:extent cx="2160000" cy="619200"/>
            <wp:effectExtent l="0" t="0" r="0" b="0"/>
            <wp:docPr id="2" name="Image 2" descr="LaSalle-Montreal_EN_H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aSalle-Montreal_EN_H_BW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6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44C3F">
        <w:rPr>
          <w:rFonts w:ascii="Arial" w:hAnsi="Arial"/>
          <w:sz w:val="28"/>
          <w:szCs w:val="28"/>
          <w:lang w:val="en-CA"/>
        </w:rPr>
        <w:tab/>
      </w:r>
    </w:p>
    <w:p w14:paraId="01A635FA" w14:textId="2B184F72" w:rsidR="009F3889" w:rsidRPr="00144C3F" w:rsidRDefault="00763073" w:rsidP="00263126">
      <w:pPr>
        <w:pStyle w:val="Title"/>
        <w:tabs>
          <w:tab w:val="center" w:pos="4680"/>
        </w:tabs>
        <w:ind w:left="-1134" w:firstLine="141"/>
        <w:rPr>
          <w:rFonts w:ascii="Arial" w:hAnsi="Arial"/>
          <w:sz w:val="28"/>
          <w:szCs w:val="28"/>
          <w:lang w:val="en-CA"/>
        </w:rPr>
      </w:pPr>
      <w:r>
        <w:rPr>
          <w:rFonts w:ascii="Arial" w:hAnsi="Arial"/>
          <w:sz w:val="28"/>
          <w:szCs w:val="28"/>
          <w:lang w:val="en-CA"/>
        </w:rPr>
        <w:t>Mid-Term Exam</w:t>
      </w:r>
    </w:p>
    <w:p w14:paraId="6071715D" w14:textId="77777777" w:rsidR="002D0B41" w:rsidRPr="00144C3F" w:rsidRDefault="002D0B41">
      <w:pPr>
        <w:jc w:val="center"/>
        <w:rPr>
          <w:rFonts w:ascii="Arial" w:hAnsi="Arial" w:cs="Arial"/>
          <w:b/>
          <w:lang w:val="en-CA"/>
        </w:rPr>
      </w:pPr>
    </w:p>
    <w:p w14:paraId="7B16E9CE" w14:textId="77777777" w:rsidR="00A00236" w:rsidRPr="00144C3F" w:rsidRDefault="00A00236">
      <w:pPr>
        <w:jc w:val="center"/>
        <w:rPr>
          <w:rFonts w:ascii="Arial" w:hAnsi="Arial" w:cs="Arial"/>
          <w:b/>
          <w:lang w:val="en-CA"/>
        </w:rPr>
      </w:pP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87"/>
        <w:gridCol w:w="5230"/>
      </w:tblGrid>
      <w:tr w:rsidR="002D0B41" w:rsidRPr="00144C3F" w14:paraId="60B8E0CC" w14:textId="77777777" w:rsidTr="00030087">
        <w:trPr>
          <w:cantSplit/>
          <w:jc w:val="center"/>
        </w:trPr>
        <w:tc>
          <w:tcPr>
            <w:tcW w:w="9317" w:type="dxa"/>
            <w:gridSpan w:val="2"/>
            <w:tcBorders>
              <w:top w:val="thinThickSmallGap" w:sz="24" w:space="0" w:color="auto"/>
              <w:bottom w:val="dotted" w:sz="4" w:space="0" w:color="auto"/>
            </w:tcBorders>
          </w:tcPr>
          <w:p w14:paraId="39147427" w14:textId="77777777" w:rsidR="002D0B41" w:rsidRPr="00144C3F" w:rsidRDefault="00015D5F" w:rsidP="00015D5F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both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t xml:space="preserve">Course </w:t>
            </w:r>
            <w:r w:rsidR="00D362B2" w:rsidRPr="00144C3F">
              <w:rPr>
                <w:rFonts w:ascii="Arial" w:hAnsi="Arial" w:cs="Arial"/>
                <w:b/>
                <w:bCs/>
                <w:lang w:val="en-CA"/>
              </w:rPr>
              <w:t>Identification</w:t>
            </w:r>
          </w:p>
        </w:tc>
      </w:tr>
      <w:tr w:rsidR="002D0B41" w:rsidRPr="00144C3F" w14:paraId="778E16D6" w14:textId="77777777" w:rsidTr="00030087">
        <w:trPr>
          <w:jc w:val="center"/>
        </w:trPr>
        <w:tc>
          <w:tcPr>
            <w:tcW w:w="4087" w:type="dxa"/>
            <w:tcBorders>
              <w:top w:val="dotted" w:sz="4" w:space="0" w:color="auto"/>
              <w:bottom w:val="nil"/>
            </w:tcBorders>
          </w:tcPr>
          <w:p w14:paraId="2F94C9C7" w14:textId="77777777" w:rsidR="002D0B41" w:rsidRPr="00144C3F" w:rsidRDefault="002D0B41">
            <w:pPr>
              <w:spacing w:line="200" w:lineRule="exact"/>
              <w:rPr>
                <w:rFonts w:ascii="Arial" w:hAnsi="Arial" w:cs="Arial"/>
                <w:sz w:val="20"/>
                <w:szCs w:val="36"/>
                <w:lang w:val="en-CA"/>
              </w:rPr>
            </w:pPr>
          </w:p>
        </w:tc>
        <w:tc>
          <w:tcPr>
            <w:tcW w:w="5230" w:type="dxa"/>
            <w:tcBorders>
              <w:top w:val="dotted" w:sz="4" w:space="0" w:color="auto"/>
              <w:bottom w:val="nil"/>
            </w:tcBorders>
          </w:tcPr>
          <w:p w14:paraId="7A0D9EB2" w14:textId="77777777" w:rsidR="002D0B41" w:rsidRPr="00144C3F" w:rsidRDefault="002D0B41">
            <w:pPr>
              <w:pStyle w:val="Header"/>
              <w:tabs>
                <w:tab w:val="clear" w:pos="4320"/>
                <w:tab w:val="clear" w:pos="8640"/>
              </w:tabs>
              <w:spacing w:line="200" w:lineRule="exact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  <w:tr w:rsidR="003E198D" w:rsidRPr="00144C3F" w14:paraId="4D3C0863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210EF978" w14:textId="130EECAB" w:rsidR="003E198D" w:rsidRPr="00144C3F" w:rsidRDefault="00015D5F" w:rsidP="00CC286A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Name of program</w:t>
            </w:r>
            <w:r w:rsidR="00315CE4" w:rsidRPr="00144C3F">
              <w:rPr>
                <w:rFonts w:ascii="Arial" w:hAnsi="Arial" w:cs="Arial"/>
                <w:sz w:val="20"/>
                <w:szCs w:val="36"/>
                <w:lang w:val="en-CA"/>
              </w:rPr>
              <w:t>s</w:t>
            </w:r>
            <w:r w:rsidR="000D624B" w:rsidRPr="00144C3F">
              <w:rPr>
                <w:rFonts w:ascii="Arial" w:hAnsi="Arial" w:cs="Arial"/>
                <w:sz w:val="20"/>
                <w:szCs w:val="36"/>
                <w:lang w:val="en-CA"/>
              </w:rPr>
              <w:t xml:space="preserve"> – Code</w:t>
            </w:r>
            <w:r w:rsidR="00315CE4" w:rsidRPr="00144C3F">
              <w:rPr>
                <w:rFonts w:ascii="Arial" w:hAnsi="Arial" w:cs="Arial"/>
                <w:sz w:val="20"/>
                <w:szCs w:val="36"/>
                <w:lang w:val="en-CA"/>
              </w:rPr>
              <w:t>s</w:t>
            </w:r>
            <w:r w:rsidR="00345C73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4E7A848E" w14:textId="2829EBA8" w:rsidR="00AE4CDD" w:rsidRPr="00144C3F" w:rsidRDefault="00C052FF" w:rsidP="000D624B">
            <w:pPr>
              <w:spacing w:before="80" w:after="80"/>
              <w:ind w:left="142"/>
              <w:rPr>
                <w:rFonts w:ascii="Arial" w:hAnsi="Arial" w:cs="Arial"/>
                <w:bCs/>
                <w:caps/>
                <w:sz w:val="20"/>
                <w:szCs w:val="36"/>
                <w:lang w:val="en-CA"/>
              </w:rPr>
            </w:pPr>
            <w:r w:rsidRPr="00A75AAA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COMPUTER SCIENCE TECHNOLOGY – ARTIFICIAL INTELLIGENCE AND MACHINE LEARNING– LEA.DQ</w:t>
            </w:r>
          </w:p>
        </w:tc>
      </w:tr>
      <w:tr w:rsidR="002D0B41" w:rsidRPr="00144C3F" w14:paraId="500F4B72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131A9EC6" w14:textId="77777777" w:rsidR="002D0B41" w:rsidRPr="00144C3F" w:rsidRDefault="00015D5F" w:rsidP="00015D5F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Course title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7F49DF7A" w14:textId="7D0D21D6" w:rsidR="002D0B41" w:rsidRPr="00144C3F" w:rsidRDefault="00C90B1E" w:rsidP="00263126">
            <w:pPr>
              <w:spacing w:before="80" w:after="80"/>
              <w:ind w:left="142"/>
              <w:rPr>
                <w:rFonts w:ascii="Arial" w:hAnsi="Arial" w:cs="Arial"/>
                <w:b/>
                <w:bCs/>
                <w:caps/>
                <w:sz w:val="20"/>
                <w:szCs w:val="36"/>
                <w:lang w:val="en-CA"/>
              </w:rPr>
            </w:pPr>
            <w:r>
              <w:rPr>
                <w:rFonts w:ascii="Arial" w:hAnsi="Arial" w:cs="Arial"/>
                <w:b/>
                <w:bCs/>
                <w:caps/>
                <w:sz w:val="20"/>
                <w:szCs w:val="36"/>
                <w:lang w:val="en-CA"/>
              </w:rPr>
              <w:t xml:space="preserve">machine learning </w:t>
            </w:r>
            <w:r w:rsidR="00216876">
              <w:rPr>
                <w:rFonts w:ascii="Arial" w:hAnsi="Arial" w:cs="Arial"/>
                <w:b/>
                <w:bCs/>
                <w:caps/>
                <w:sz w:val="20"/>
                <w:szCs w:val="36"/>
                <w:lang w:val="en-CA"/>
              </w:rPr>
              <w:t xml:space="preserve">&amp; </w:t>
            </w:r>
            <w:r>
              <w:rPr>
                <w:rFonts w:ascii="Arial" w:hAnsi="Arial" w:cs="Arial"/>
                <w:b/>
                <w:bCs/>
                <w:caps/>
                <w:sz w:val="20"/>
                <w:szCs w:val="36"/>
                <w:lang w:val="en-CA"/>
              </w:rPr>
              <w:t>neural networks</w:t>
            </w:r>
          </w:p>
        </w:tc>
      </w:tr>
      <w:tr w:rsidR="002D0B41" w:rsidRPr="00144C3F" w14:paraId="3A2CE8F2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75CE45A1" w14:textId="77777777" w:rsidR="002D0B41" w:rsidRPr="00144C3F" w:rsidRDefault="00015D5F" w:rsidP="00015D5F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Course number</w:t>
            </w:r>
            <w:r w:rsidR="00D362B2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05521CF0" w14:textId="20D6EB58" w:rsidR="009F3889" w:rsidRPr="00144C3F" w:rsidRDefault="00AC46C6" w:rsidP="00263126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420-</w:t>
            </w:r>
            <w:r w:rsidR="00C052FF">
              <w:rPr>
                <w:rFonts w:ascii="Arial" w:hAnsi="Arial" w:cs="Arial"/>
                <w:bCs/>
                <w:sz w:val="20"/>
                <w:szCs w:val="36"/>
                <w:lang w:val="en-CA"/>
              </w:rPr>
              <w:t>A1</w:t>
            </w:r>
            <w:r w:rsidR="00C90B1E">
              <w:rPr>
                <w:rFonts w:ascii="Arial" w:hAnsi="Arial" w:cs="Arial"/>
                <w:bCs/>
                <w:sz w:val="20"/>
                <w:szCs w:val="36"/>
                <w:lang w:val="en-CA"/>
              </w:rPr>
              <w:t>6</w:t>
            </w:r>
            <w:r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-AS</w:t>
            </w:r>
          </w:p>
        </w:tc>
      </w:tr>
      <w:tr w:rsidR="009F3889" w:rsidRPr="00144C3F" w14:paraId="0B9CAE66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67F169DF" w14:textId="77777777" w:rsidR="009F3889" w:rsidRPr="00144C3F" w:rsidRDefault="00CC286A" w:rsidP="00CC286A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Group</w:t>
            </w:r>
            <w:r w:rsidR="009F3889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337787AC" w14:textId="603BFA5B" w:rsidR="009F3889" w:rsidRPr="00144C3F" w:rsidRDefault="00AE4CDD" w:rsidP="00263126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7</w:t>
            </w:r>
            <w:r w:rsidR="00DE76FF">
              <w:rPr>
                <w:rFonts w:ascii="Arial" w:hAnsi="Arial" w:cs="Arial"/>
                <w:bCs/>
                <w:sz w:val="20"/>
                <w:szCs w:val="36"/>
                <w:lang w:val="en-CA"/>
              </w:rPr>
              <w:t>742</w:t>
            </w:r>
          </w:p>
        </w:tc>
      </w:tr>
      <w:tr w:rsidR="002D0B41" w:rsidRPr="00144C3F" w14:paraId="16B7448A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14DB3B86" w14:textId="77777777" w:rsidR="002D0B41" w:rsidRPr="00144C3F" w:rsidRDefault="00015D5F" w:rsidP="00CC286A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Teacher’s name</w:t>
            </w:r>
            <w:r w:rsidR="009F3889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39874D8F" w14:textId="43CCC212" w:rsidR="002D0B41" w:rsidRPr="00144C3F" w:rsidRDefault="00B05024" w:rsidP="00015D5F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Kaveh Bakhtiyari</w:t>
            </w:r>
          </w:p>
        </w:tc>
      </w:tr>
      <w:tr w:rsidR="002D0B41" w:rsidRPr="00EC6045" w14:paraId="75C4F9AE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0FCD1097" w14:textId="77777777" w:rsidR="002D0B41" w:rsidRPr="00144C3F" w:rsidRDefault="00A32B2A" w:rsidP="00015D5F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Duration</w:t>
            </w:r>
            <w:r w:rsidR="00D362B2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49023C02" w14:textId="2957CA34" w:rsidR="002D0B41" w:rsidRPr="00144C3F" w:rsidRDefault="00234061" w:rsidP="00A07A68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>
              <w:rPr>
                <w:rFonts w:ascii="Arial" w:hAnsi="Arial" w:cs="Arial"/>
                <w:bCs/>
                <w:sz w:val="20"/>
                <w:szCs w:val="36"/>
                <w:lang w:val="en-CA"/>
              </w:rPr>
              <w:t>EXTENDED</w:t>
            </w:r>
          </w:p>
        </w:tc>
      </w:tr>
      <w:tr w:rsidR="009F3889" w:rsidRPr="00144C3F" w14:paraId="1A4D0406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20AB8A10" w14:textId="77777777" w:rsidR="009F3889" w:rsidRPr="00144C3F" w:rsidRDefault="00015D5F" w:rsidP="00CC286A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Semester</w:t>
            </w:r>
            <w:r w:rsidR="009F3889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6FDC5968" w14:textId="422CB934" w:rsidR="009F3889" w:rsidRPr="00144C3F" w:rsidRDefault="00234061" w:rsidP="00015D5F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>
              <w:rPr>
                <w:rFonts w:ascii="Arial" w:hAnsi="Arial" w:cs="Arial"/>
                <w:bCs/>
                <w:sz w:val="20"/>
                <w:szCs w:val="36"/>
                <w:lang w:val="en-CA"/>
              </w:rPr>
              <w:t>Summer</w:t>
            </w:r>
            <w:r w:rsidR="00015D5F"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 xml:space="preserve"> 2</w:t>
            </w:r>
            <w:r w:rsidR="000D624B"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0</w:t>
            </w:r>
            <w:r w:rsidR="00AE4CDD"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2</w:t>
            </w:r>
            <w:r w:rsidR="00DE76FF">
              <w:rPr>
                <w:rFonts w:ascii="Arial" w:hAnsi="Arial" w:cs="Arial"/>
                <w:bCs/>
                <w:sz w:val="20"/>
                <w:szCs w:val="36"/>
                <w:lang w:val="en-CA"/>
              </w:rPr>
              <w:t>4</w:t>
            </w:r>
          </w:p>
          <w:p w14:paraId="735EE390" w14:textId="77777777" w:rsidR="00AE305F" w:rsidRPr="00144C3F" w:rsidRDefault="00AE305F" w:rsidP="00A946C0">
            <w:pPr>
              <w:spacing w:before="16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  <w:tr w:rsidR="003E198D" w:rsidRPr="00144C3F" w14:paraId="75D08E51" w14:textId="77777777" w:rsidTr="00A00236">
        <w:trPr>
          <w:cantSplit/>
          <w:jc w:val="center"/>
        </w:trPr>
        <w:tc>
          <w:tcPr>
            <w:tcW w:w="9317" w:type="dxa"/>
            <w:gridSpan w:val="2"/>
            <w:tcBorders>
              <w:top w:val="thinThickSmallGap" w:sz="24" w:space="0" w:color="auto"/>
              <w:bottom w:val="dotted" w:sz="4" w:space="0" w:color="auto"/>
            </w:tcBorders>
          </w:tcPr>
          <w:p w14:paraId="17A025A3" w14:textId="77777777" w:rsidR="003E198D" w:rsidRPr="00144C3F" w:rsidRDefault="00015D5F" w:rsidP="003E198D">
            <w:pPr>
              <w:tabs>
                <w:tab w:val="right" w:pos="9360"/>
              </w:tabs>
              <w:spacing w:before="120" w:after="120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t>Student Identification</w:t>
            </w:r>
          </w:p>
        </w:tc>
      </w:tr>
      <w:tr w:rsidR="002D0B41" w:rsidRPr="00EC6045" w14:paraId="496D17FE" w14:textId="77777777" w:rsidTr="00A00236">
        <w:trPr>
          <w:cantSplit/>
          <w:jc w:val="center"/>
        </w:trPr>
        <w:tc>
          <w:tcPr>
            <w:tcW w:w="9317" w:type="dxa"/>
            <w:gridSpan w:val="2"/>
            <w:tcBorders>
              <w:top w:val="dotted" w:sz="4" w:space="0" w:color="auto"/>
              <w:bottom w:val="nil"/>
            </w:tcBorders>
          </w:tcPr>
          <w:p w14:paraId="5CF0AACA" w14:textId="77777777" w:rsidR="003E198D" w:rsidRPr="00144C3F" w:rsidRDefault="003E198D" w:rsidP="00AE305F">
            <w:pPr>
              <w:tabs>
                <w:tab w:val="right" w:pos="9360"/>
              </w:tabs>
              <w:rPr>
                <w:rFonts w:ascii="Arial" w:hAnsi="Arial" w:cs="Arial"/>
                <w:bCs/>
                <w:sz w:val="20"/>
                <w:szCs w:val="20"/>
                <w:lang w:val="en-CA"/>
              </w:rPr>
            </w:pPr>
          </w:p>
          <w:p w14:paraId="17D500D8" w14:textId="0EE8A305" w:rsidR="009F3889" w:rsidRPr="00144C3F" w:rsidRDefault="00015D5F" w:rsidP="00AE305F">
            <w:pPr>
              <w:tabs>
                <w:tab w:val="right" w:pos="9360"/>
              </w:tabs>
              <w:ind w:left="51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Name</w:t>
            </w:r>
            <w:r w:rsidR="009F3889" w:rsidRPr="00144C3F">
              <w:rPr>
                <w:rFonts w:ascii="Arial" w:hAnsi="Arial" w:cs="Arial"/>
                <w:sz w:val="20"/>
                <w:szCs w:val="20"/>
                <w:lang w:val="en-CA"/>
              </w:rPr>
              <w:t xml:space="preserve">: </w:t>
            </w:r>
            <w:r w:rsidR="0067353A">
              <w:rPr>
                <w:rFonts w:ascii="Arial" w:hAnsi="Arial" w:cs="Arial"/>
                <w:sz w:val="20"/>
                <w:szCs w:val="20"/>
                <w:lang w:val="en-CA"/>
              </w:rPr>
              <w:t>YASHRITH CHITTOOR HARI KRISHNA</w:t>
            </w:r>
            <w:r w:rsidR="009F3889" w:rsidRPr="00144C3F">
              <w:rPr>
                <w:rFonts w:ascii="Arial" w:hAnsi="Arial" w:cs="Arial"/>
                <w:sz w:val="20"/>
                <w:szCs w:val="20"/>
                <w:lang w:val="en-CA"/>
              </w:rPr>
              <w:tab/>
            </w:r>
            <w:r w:rsidRPr="00144C3F">
              <w:rPr>
                <w:rFonts w:ascii="Arial" w:hAnsi="Arial" w:cs="Arial"/>
                <w:sz w:val="20"/>
                <w:szCs w:val="20"/>
                <w:lang w:val="en-CA"/>
              </w:rPr>
              <w:t>Student number</w:t>
            </w:r>
            <w:r w:rsidR="009F3889" w:rsidRPr="00144C3F">
              <w:rPr>
                <w:rFonts w:ascii="Arial" w:hAnsi="Arial" w:cs="Arial"/>
                <w:sz w:val="20"/>
                <w:szCs w:val="20"/>
                <w:lang w:val="en-CA"/>
              </w:rPr>
              <w:t xml:space="preserve">: </w:t>
            </w:r>
            <w:r w:rsidR="0067353A">
              <w:rPr>
                <w:rFonts w:ascii="Arial" w:hAnsi="Arial" w:cs="Arial"/>
                <w:sz w:val="20"/>
                <w:szCs w:val="20"/>
                <w:lang w:val="en-CA"/>
              </w:rPr>
              <w:t>2330655</w:t>
            </w:r>
            <w:r w:rsidR="009F3889" w:rsidRPr="00144C3F">
              <w:rPr>
                <w:rFonts w:ascii="Arial" w:hAnsi="Arial" w:cs="Arial"/>
                <w:sz w:val="20"/>
                <w:szCs w:val="20"/>
                <w:lang w:val="en-CA"/>
              </w:rPr>
              <w:t>_</w:t>
            </w:r>
          </w:p>
          <w:p w14:paraId="618E22CD" w14:textId="77777777" w:rsidR="00FF43E4" w:rsidRPr="00144C3F" w:rsidRDefault="00FF43E4" w:rsidP="00AE305F">
            <w:pPr>
              <w:tabs>
                <w:tab w:val="left" w:pos="3374"/>
                <w:tab w:val="left" w:pos="6804"/>
                <w:tab w:val="right" w:pos="9360"/>
              </w:tabs>
              <w:ind w:left="51"/>
              <w:rPr>
                <w:rFonts w:ascii="Arial" w:hAnsi="Arial" w:cs="Arial"/>
                <w:bCs/>
                <w:sz w:val="20"/>
                <w:szCs w:val="20"/>
                <w:lang w:val="en-CA"/>
              </w:rPr>
            </w:pPr>
          </w:p>
          <w:p w14:paraId="24DA057D" w14:textId="6B745BA2" w:rsidR="009F3889" w:rsidRPr="00144C3F" w:rsidRDefault="00CC286A" w:rsidP="00315CE4">
            <w:pPr>
              <w:tabs>
                <w:tab w:val="left" w:pos="3374"/>
                <w:tab w:val="left" w:pos="6804"/>
                <w:tab w:val="right" w:pos="9265"/>
              </w:tabs>
              <w:ind w:left="51" w:right="-88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Date</w:t>
            </w:r>
            <w:r w:rsidR="009F3889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:</w:t>
            </w:r>
            <w:r w:rsidR="00315CE4" w:rsidRPr="00144C3F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DE76FF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10</w:t>
            </w:r>
            <w:r w:rsidR="00315CE4" w:rsidRPr="00144C3F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 xml:space="preserve"> / </w:t>
            </w:r>
            <w:r w:rsidR="001D5CA5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0</w:t>
            </w:r>
            <w:r w:rsidR="00DE76FF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6</w:t>
            </w:r>
            <w:r w:rsidR="00315CE4" w:rsidRPr="00144C3F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 xml:space="preserve"> / 202</w:t>
            </w:r>
            <w:r w:rsidR="00DE76FF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4</w:t>
            </w:r>
            <w:r w:rsidR="00015D5F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ab/>
            </w:r>
            <w:r w:rsidR="00015D5F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ab/>
              <w:t xml:space="preserve">   </w:t>
            </w:r>
            <w:r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 xml:space="preserve"> </w:t>
            </w:r>
            <w:r w:rsidR="00015D5F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Re</w:t>
            </w:r>
            <w:r w:rsidR="009F3889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sult:</w:t>
            </w:r>
            <w:r w:rsidR="00FF43E4" w:rsidRPr="00144C3F">
              <w:rPr>
                <w:rFonts w:ascii="Arial" w:hAnsi="Arial" w:cs="Arial"/>
                <w:sz w:val="20"/>
                <w:szCs w:val="20"/>
                <w:lang w:val="en-CA"/>
              </w:rPr>
              <w:t xml:space="preserve"> __________</w:t>
            </w:r>
            <w:r w:rsidR="002446E1" w:rsidRPr="00144C3F">
              <w:rPr>
                <w:rFonts w:ascii="Arial" w:hAnsi="Arial" w:cs="Arial"/>
                <w:sz w:val="20"/>
                <w:szCs w:val="20"/>
                <w:lang w:val="en-CA"/>
              </w:rPr>
              <w:t>____</w:t>
            </w:r>
          </w:p>
          <w:p w14:paraId="5B115F48" w14:textId="77777777" w:rsidR="00015D5F" w:rsidRPr="00144C3F" w:rsidRDefault="00015D5F" w:rsidP="00AE305F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CA"/>
              </w:rPr>
            </w:pPr>
          </w:p>
          <w:p w14:paraId="448122F3" w14:textId="00C98863" w:rsidR="00C6362D" w:rsidRPr="00144C3F" w:rsidRDefault="00000000" w:rsidP="00315CE4">
            <w:pPr>
              <w:ind w:left="719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  <w:lang w:val="en-CA"/>
                </w:rPr>
                <w:id w:val="15719986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7353A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lang w:val="en-CA"/>
                  </w:rPr>
                  <w:t>☒</w:t>
                </w:r>
              </w:sdtContent>
            </w:sdt>
            <w:r w:rsidR="00C6362D" w:rsidRPr="00144C3F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 </w:t>
            </w:r>
            <w:r w:rsidR="00315CE4" w:rsidRPr="00144C3F">
              <w:rPr>
                <w:rFonts w:ascii="Arial" w:hAnsi="Arial" w:cs="Arial"/>
                <w:sz w:val="20"/>
                <w:szCs w:val="20"/>
                <w:lang w:val="en-CA"/>
              </w:rPr>
              <w:t>I declare that this is an original work, and that I credited all content sources of which I am not the author (online and printed, images, graphics, films, etc.), in the required quotation and citation style for this work.</w:t>
            </w:r>
          </w:p>
          <w:p w14:paraId="29269D4B" w14:textId="77777777" w:rsidR="00C6362D" w:rsidRPr="00144C3F" w:rsidRDefault="00C6362D" w:rsidP="00A946C0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CA"/>
              </w:rPr>
            </w:pPr>
          </w:p>
        </w:tc>
      </w:tr>
      <w:tr w:rsidR="002D0B41" w:rsidRPr="00EC6045" w14:paraId="65E84FF4" w14:textId="77777777" w:rsidTr="00030087">
        <w:trPr>
          <w:cantSplit/>
          <w:jc w:val="center"/>
        </w:trPr>
        <w:tc>
          <w:tcPr>
            <w:tcW w:w="9317" w:type="dxa"/>
            <w:gridSpan w:val="2"/>
            <w:tcBorders>
              <w:top w:val="thinThickSmallGap" w:sz="24" w:space="0" w:color="auto"/>
              <w:bottom w:val="dotted" w:sz="4" w:space="0" w:color="auto"/>
            </w:tcBorders>
          </w:tcPr>
          <w:p w14:paraId="793E4BA1" w14:textId="206E1298" w:rsidR="002D0B41" w:rsidRPr="00144C3F" w:rsidRDefault="00015D5F" w:rsidP="00015D5F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t xml:space="preserve">Standard of the </w:t>
            </w:r>
            <w:r w:rsidR="007F5E41" w:rsidRPr="00144C3F">
              <w:rPr>
                <w:rFonts w:ascii="Arial" w:hAnsi="Arial" w:cs="Arial"/>
                <w:b/>
                <w:bCs/>
                <w:lang w:val="en-CA"/>
              </w:rPr>
              <w:t xml:space="preserve">Evaluated </w:t>
            </w:r>
            <w:r w:rsidRPr="00144C3F">
              <w:rPr>
                <w:rFonts w:ascii="Arial" w:hAnsi="Arial" w:cs="Arial"/>
                <w:b/>
                <w:bCs/>
                <w:lang w:val="en-CA"/>
              </w:rPr>
              <w:t>Competency</w:t>
            </w:r>
          </w:p>
        </w:tc>
      </w:tr>
      <w:tr w:rsidR="002D0B41" w:rsidRPr="00EC6045" w14:paraId="4C3C5EAD" w14:textId="77777777" w:rsidTr="00030087">
        <w:trPr>
          <w:cantSplit/>
          <w:jc w:val="center"/>
        </w:trPr>
        <w:tc>
          <w:tcPr>
            <w:tcW w:w="9317" w:type="dxa"/>
            <w:gridSpan w:val="2"/>
            <w:tcBorders>
              <w:top w:val="dotted" w:sz="4" w:space="0" w:color="auto"/>
              <w:bottom w:val="nil"/>
            </w:tcBorders>
          </w:tcPr>
          <w:p w14:paraId="1C503635" w14:textId="77777777" w:rsidR="002D0B41" w:rsidRPr="00144C3F" w:rsidRDefault="002D0B41">
            <w:pPr>
              <w:pStyle w:val="Header"/>
              <w:keepNext/>
              <w:tabs>
                <w:tab w:val="clear" w:pos="4320"/>
                <w:tab w:val="clear" w:pos="8640"/>
              </w:tabs>
              <w:spacing w:line="200" w:lineRule="exact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</w:tbl>
    <w:p w14:paraId="073BE571" w14:textId="77777777" w:rsidR="00315CE4" w:rsidRPr="00144C3F" w:rsidRDefault="00315CE4" w:rsidP="00315CE4">
      <w:pPr>
        <w:pStyle w:val="Header"/>
        <w:tabs>
          <w:tab w:val="clear" w:pos="4320"/>
          <w:tab w:val="clear" w:pos="8640"/>
        </w:tabs>
        <w:ind w:left="142"/>
        <w:rPr>
          <w:rFonts w:ascii="Arial" w:hAnsi="Arial" w:cs="Arial"/>
          <w:b/>
          <w:sz w:val="22"/>
          <w:szCs w:val="22"/>
          <w:lang w:val="en-CA"/>
        </w:rPr>
      </w:pPr>
      <w:r w:rsidRPr="00144C3F">
        <w:rPr>
          <w:rFonts w:ascii="Arial" w:hAnsi="Arial" w:cs="Arial"/>
          <w:b/>
          <w:sz w:val="22"/>
          <w:szCs w:val="22"/>
          <w:lang w:val="en-CA"/>
        </w:rPr>
        <w:t>Statement of the evaluated competency – Code</w:t>
      </w:r>
    </w:p>
    <w:p w14:paraId="1FDDC418" w14:textId="1C401729" w:rsidR="00315CE4" w:rsidRPr="00144C3F" w:rsidRDefault="005F49F4" w:rsidP="00315CE4">
      <w:pPr>
        <w:autoSpaceDE w:val="0"/>
        <w:autoSpaceDN w:val="0"/>
        <w:adjustRightInd w:val="0"/>
        <w:spacing w:before="240"/>
        <w:ind w:left="142"/>
        <w:rPr>
          <w:rFonts w:ascii="Arial" w:hAnsi="Arial" w:cs="Arial"/>
          <w:sz w:val="20"/>
          <w:szCs w:val="20"/>
          <w:lang w:val="en-CA" w:eastAsia="fr-FR"/>
        </w:rPr>
      </w:pPr>
      <w:r>
        <w:rPr>
          <w:rFonts w:ascii="Arial" w:hAnsi="Arial" w:cs="Arial"/>
          <w:sz w:val="20"/>
          <w:szCs w:val="20"/>
          <w:lang w:val="en-CA" w:eastAsia="fr-FR"/>
        </w:rPr>
        <w:t>Program Development</w:t>
      </w:r>
      <w:r w:rsidR="00315CE4" w:rsidRPr="00144C3F">
        <w:rPr>
          <w:rFonts w:ascii="Arial" w:hAnsi="Arial" w:cs="Arial"/>
          <w:sz w:val="20"/>
          <w:szCs w:val="20"/>
          <w:lang w:val="en-CA" w:eastAsia="fr-FR"/>
        </w:rPr>
        <w:t xml:space="preserve"> </w:t>
      </w:r>
      <w:r>
        <w:rPr>
          <w:rFonts w:ascii="Arial" w:hAnsi="Arial" w:cs="Arial"/>
          <w:sz w:val="20"/>
          <w:szCs w:val="20"/>
          <w:lang w:val="en-CA" w:eastAsia="fr-FR"/>
        </w:rPr>
        <w:t>–</w:t>
      </w:r>
      <w:r w:rsidR="00315CE4" w:rsidRPr="00144C3F">
        <w:rPr>
          <w:rFonts w:ascii="Arial" w:hAnsi="Arial" w:cs="Arial"/>
          <w:sz w:val="20"/>
          <w:szCs w:val="20"/>
          <w:lang w:val="en-CA" w:eastAsia="fr-FR"/>
        </w:rPr>
        <w:t xml:space="preserve"> </w:t>
      </w:r>
      <w:r>
        <w:rPr>
          <w:rFonts w:ascii="Arial" w:hAnsi="Arial" w:cs="Arial"/>
          <w:sz w:val="20"/>
          <w:szCs w:val="20"/>
          <w:lang w:val="en-CA" w:eastAsia="fr-FR"/>
        </w:rPr>
        <w:t>KP54</w:t>
      </w:r>
    </w:p>
    <w:p w14:paraId="19B88E5C" w14:textId="77777777" w:rsidR="00315CE4" w:rsidRPr="00144C3F" w:rsidRDefault="00315CE4" w:rsidP="00315CE4">
      <w:pPr>
        <w:autoSpaceDE w:val="0"/>
        <w:autoSpaceDN w:val="0"/>
        <w:adjustRightInd w:val="0"/>
        <w:ind w:left="142"/>
        <w:rPr>
          <w:rFonts w:ascii="Arial" w:hAnsi="Arial" w:cs="Arial"/>
          <w:sz w:val="20"/>
          <w:szCs w:val="20"/>
          <w:lang w:val="en-CA" w:eastAsia="fr-FR"/>
        </w:rPr>
      </w:pPr>
    </w:p>
    <w:p w14:paraId="583A1764" w14:textId="77777777" w:rsidR="00315CE4" w:rsidRPr="00144C3F" w:rsidRDefault="00315CE4" w:rsidP="00315CE4">
      <w:pPr>
        <w:autoSpaceDE w:val="0"/>
        <w:autoSpaceDN w:val="0"/>
        <w:adjustRightInd w:val="0"/>
        <w:spacing w:line="360" w:lineRule="auto"/>
        <w:ind w:left="142" w:firstLine="564"/>
        <w:rPr>
          <w:rFonts w:ascii="Arial" w:hAnsi="Arial" w:cs="Arial"/>
          <w:b/>
          <w:sz w:val="22"/>
          <w:szCs w:val="22"/>
          <w:lang w:val="en-CA" w:eastAsia="fr-FR"/>
        </w:rPr>
      </w:pPr>
      <w:r w:rsidRPr="00144C3F">
        <w:rPr>
          <w:rFonts w:ascii="Arial" w:hAnsi="Arial" w:cs="Arial"/>
          <w:b/>
          <w:sz w:val="22"/>
          <w:szCs w:val="22"/>
          <w:lang w:val="en-CA" w:eastAsia="fr-FR"/>
        </w:rPr>
        <w:t>Evaluated elements of the competency</w:t>
      </w:r>
    </w:p>
    <w:p w14:paraId="47A04B78" w14:textId="09D79F62" w:rsidR="00315CE4" w:rsidRPr="00144C3F" w:rsidRDefault="005F49F4" w:rsidP="00315CE4">
      <w:pPr>
        <w:spacing w:line="360" w:lineRule="auto"/>
        <w:ind w:left="720" w:firstLine="706"/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sz w:val="20"/>
          <w:szCs w:val="20"/>
          <w:lang w:val="en-CA"/>
        </w:rPr>
        <w:t>5</w:t>
      </w:r>
      <w:r w:rsidR="00315CE4" w:rsidRPr="00144C3F">
        <w:rPr>
          <w:rFonts w:ascii="Arial" w:hAnsi="Arial" w:cs="Arial"/>
          <w:sz w:val="20"/>
          <w:szCs w:val="20"/>
          <w:lang w:val="en-CA"/>
        </w:rPr>
        <w:t xml:space="preserve">. </w:t>
      </w:r>
      <w:r>
        <w:rPr>
          <w:rFonts w:ascii="Arial" w:hAnsi="Arial" w:cs="Arial"/>
          <w:sz w:val="20"/>
          <w:szCs w:val="20"/>
          <w:lang w:val="en-CA"/>
        </w:rPr>
        <w:t>Evaluate the solution</w:t>
      </w:r>
      <w:r w:rsidR="00315CE4" w:rsidRPr="00144C3F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0199D301" w14:textId="498E405E" w:rsidR="00545586" w:rsidRPr="00144C3F" w:rsidRDefault="005F49F4" w:rsidP="00315CE4">
      <w:pPr>
        <w:autoSpaceDE w:val="0"/>
        <w:autoSpaceDN w:val="0"/>
        <w:adjustRightInd w:val="0"/>
        <w:ind w:left="1440"/>
        <w:rPr>
          <w:rFonts w:ascii="Arial" w:hAnsi="Arial" w:cs="Arial"/>
          <w:sz w:val="20"/>
          <w:szCs w:val="20"/>
          <w:lang w:val="en-CA" w:eastAsia="fr-FR"/>
        </w:rPr>
      </w:pPr>
      <w:r>
        <w:rPr>
          <w:rFonts w:ascii="Arial" w:hAnsi="Arial" w:cs="Arial"/>
          <w:sz w:val="20"/>
          <w:szCs w:val="20"/>
          <w:lang w:val="en-CA"/>
        </w:rPr>
        <w:t>6</w:t>
      </w:r>
      <w:r w:rsidR="00315CE4" w:rsidRPr="00144C3F">
        <w:rPr>
          <w:rFonts w:ascii="Arial" w:hAnsi="Arial" w:cs="Arial"/>
          <w:sz w:val="20"/>
          <w:szCs w:val="20"/>
          <w:lang w:val="en-CA"/>
        </w:rPr>
        <w:t xml:space="preserve">. </w:t>
      </w:r>
      <w:r>
        <w:rPr>
          <w:rFonts w:ascii="Arial" w:hAnsi="Arial" w:cs="Arial"/>
          <w:sz w:val="20"/>
          <w:szCs w:val="20"/>
          <w:lang w:val="en-CA"/>
        </w:rPr>
        <w:t>Carryout the plan</w:t>
      </w:r>
    </w:p>
    <w:p w14:paraId="5402703E" w14:textId="20F18B17" w:rsidR="000A5664" w:rsidRPr="00144C3F" w:rsidRDefault="000A5664" w:rsidP="000A5664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0"/>
          <w:szCs w:val="20"/>
          <w:lang w:val="en-CA" w:eastAsia="fr-FR"/>
        </w:rPr>
      </w:pPr>
    </w:p>
    <w:p w14:paraId="1C432278" w14:textId="0154BF03" w:rsidR="00B05024" w:rsidRPr="00144C3F" w:rsidRDefault="00B05024">
      <w:pPr>
        <w:rPr>
          <w:rFonts w:ascii="Arial" w:hAnsi="Arial" w:cs="Arial"/>
          <w:sz w:val="20"/>
          <w:szCs w:val="20"/>
          <w:lang w:val="en-CA"/>
        </w:rPr>
      </w:pP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17"/>
      </w:tblGrid>
      <w:tr w:rsidR="002D0B41" w:rsidRPr="00144C3F" w14:paraId="177D4A87" w14:textId="77777777" w:rsidTr="00030087">
        <w:trPr>
          <w:cantSplit/>
          <w:jc w:val="center"/>
        </w:trPr>
        <w:tc>
          <w:tcPr>
            <w:tcW w:w="9317" w:type="dxa"/>
            <w:tcBorders>
              <w:top w:val="thinThickSmallGap" w:sz="24" w:space="0" w:color="auto"/>
              <w:bottom w:val="dotted" w:sz="4" w:space="0" w:color="auto"/>
            </w:tcBorders>
          </w:tcPr>
          <w:p w14:paraId="140824ED" w14:textId="77777777" w:rsidR="002D0B41" w:rsidRPr="00144C3F" w:rsidRDefault="0093123C">
            <w:pPr>
              <w:pStyle w:val="Header"/>
              <w:keepNext/>
              <w:keepLines/>
              <w:widowControl w:val="0"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lastRenderedPageBreak/>
              <w:t>Instructions</w:t>
            </w:r>
          </w:p>
        </w:tc>
      </w:tr>
      <w:tr w:rsidR="002D0B41" w:rsidRPr="00144C3F" w14:paraId="01D39FD4" w14:textId="77777777" w:rsidTr="00030087">
        <w:trPr>
          <w:cantSplit/>
          <w:jc w:val="center"/>
        </w:trPr>
        <w:tc>
          <w:tcPr>
            <w:tcW w:w="9317" w:type="dxa"/>
            <w:tcBorders>
              <w:top w:val="dotted" w:sz="4" w:space="0" w:color="auto"/>
              <w:bottom w:val="nil"/>
            </w:tcBorders>
          </w:tcPr>
          <w:p w14:paraId="3CA0D9E3" w14:textId="77777777" w:rsidR="002D0B41" w:rsidRPr="00144C3F" w:rsidRDefault="002D0B41">
            <w:pPr>
              <w:pStyle w:val="Header"/>
              <w:keepNext/>
              <w:tabs>
                <w:tab w:val="clear" w:pos="4320"/>
                <w:tab w:val="clear" w:pos="8640"/>
              </w:tabs>
              <w:spacing w:line="200" w:lineRule="exact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  <w:tr w:rsidR="002D0B41" w:rsidRPr="00144C3F" w14:paraId="7E259B35" w14:textId="77777777" w:rsidTr="00030087">
        <w:trPr>
          <w:cantSplit/>
          <w:jc w:val="center"/>
        </w:trPr>
        <w:tc>
          <w:tcPr>
            <w:tcW w:w="9317" w:type="dxa"/>
            <w:tcBorders>
              <w:top w:val="nil"/>
              <w:bottom w:val="nil"/>
            </w:tcBorders>
          </w:tcPr>
          <w:p w14:paraId="6AA67B60" w14:textId="751D65F6" w:rsidR="00BF0A50" w:rsidRDefault="001D00B7" w:rsidP="00BF0A50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b w:val="0"/>
                <w:szCs w:val="20"/>
                <w:lang w:val="en-CA"/>
              </w:rPr>
            </w:pPr>
            <w:r w:rsidRPr="00144C3F">
              <w:rPr>
                <w:b w:val="0"/>
                <w:szCs w:val="20"/>
                <w:lang w:val="en-CA"/>
              </w:rPr>
              <w:t>The teac</w:t>
            </w:r>
            <w:r w:rsidR="00A46104" w:rsidRPr="00144C3F">
              <w:rPr>
                <w:b w:val="0"/>
                <w:szCs w:val="20"/>
                <w:lang w:val="en-CA"/>
              </w:rPr>
              <w:t>her will not answer questions during</w:t>
            </w:r>
            <w:r w:rsidRPr="00144C3F">
              <w:rPr>
                <w:b w:val="0"/>
                <w:szCs w:val="20"/>
                <w:lang w:val="en-CA"/>
              </w:rPr>
              <w:t xml:space="preserve"> </w:t>
            </w:r>
            <w:r w:rsidR="00A46104" w:rsidRPr="00144C3F">
              <w:rPr>
                <w:b w:val="0"/>
                <w:szCs w:val="20"/>
                <w:lang w:val="en-CA"/>
              </w:rPr>
              <w:t>the</w:t>
            </w:r>
            <w:r w:rsidRPr="00144C3F">
              <w:rPr>
                <w:b w:val="0"/>
                <w:szCs w:val="20"/>
                <w:lang w:val="en-CA"/>
              </w:rPr>
              <w:t xml:space="preserve"> exam.</w:t>
            </w:r>
          </w:p>
          <w:p w14:paraId="03DD7818" w14:textId="43B22F89" w:rsidR="00BF0A50" w:rsidRPr="00BF0A50" w:rsidRDefault="00BF0A50" w:rsidP="00BF0A50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b w:val="0"/>
                <w:szCs w:val="20"/>
                <w:lang w:val="en-CA"/>
              </w:rPr>
            </w:pPr>
            <w:r>
              <w:rPr>
                <w:b w:val="0"/>
                <w:szCs w:val="20"/>
                <w:lang w:val="en-CA"/>
              </w:rPr>
              <w:t>You must not share the exam questions and answers during and after the exam</w:t>
            </w:r>
            <w:r w:rsidRPr="00144C3F">
              <w:rPr>
                <w:b w:val="0"/>
                <w:szCs w:val="20"/>
                <w:lang w:val="en-CA"/>
              </w:rPr>
              <w:t>.</w:t>
            </w:r>
          </w:p>
          <w:p w14:paraId="699F44F9" w14:textId="77777777" w:rsidR="001D00B7" w:rsidRPr="00144C3F" w:rsidRDefault="001D00B7" w:rsidP="001D00B7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b w:val="0"/>
                <w:szCs w:val="20"/>
                <w:lang w:val="en-CA"/>
              </w:rPr>
            </w:pPr>
            <w:r w:rsidRPr="00144C3F">
              <w:rPr>
                <w:b w:val="0"/>
                <w:szCs w:val="20"/>
                <w:lang w:val="en-CA"/>
              </w:rPr>
              <w:t xml:space="preserve">It is the teacher’s responsibility to identify language errors. If such errors are found, teachers may </w:t>
            </w:r>
            <w:r w:rsidR="00994285" w:rsidRPr="00144C3F">
              <w:rPr>
                <w:b w:val="0"/>
                <w:lang w:val="en-CA"/>
              </w:rPr>
              <w:t xml:space="preserve">apply a penalty of up to </w:t>
            </w:r>
            <w:r w:rsidR="000D624B" w:rsidRPr="00144C3F">
              <w:rPr>
                <w:b w:val="0"/>
                <w:lang w:val="en-CA"/>
              </w:rPr>
              <w:t>5</w:t>
            </w:r>
            <w:r w:rsidR="00994285" w:rsidRPr="00144C3F">
              <w:rPr>
                <w:b w:val="0"/>
                <w:lang w:val="en-CA"/>
              </w:rPr>
              <w:t>% of the grade</w:t>
            </w:r>
            <w:r w:rsidR="00994285" w:rsidRPr="00144C3F">
              <w:rPr>
                <w:b w:val="0"/>
                <w:szCs w:val="20"/>
                <w:lang w:val="en-CA"/>
              </w:rPr>
              <w:t xml:space="preserve"> </w:t>
            </w:r>
            <w:r w:rsidRPr="00144C3F">
              <w:rPr>
                <w:b w:val="0"/>
                <w:szCs w:val="20"/>
                <w:lang w:val="en-CA"/>
              </w:rPr>
              <w:t>(</w:t>
            </w:r>
            <w:r w:rsidR="00364ED9" w:rsidRPr="00144C3F">
              <w:rPr>
                <w:b w:val="0"/>
                <w:szCs w:val="20"/>
                <w:lang w:val="en-CA"/>
              </w:rPr>
              <w:t>IPEL</w:t>
            </w:r>
            <w:r w:rsidRPr="00144C3F">
              <w:rPr>
                <w:b w:val="0"/>
                <w:szCs w:val="20"/>
                <w:lang w:val="en-CA"/>
              </w:rPr>
              <w:t xml:space="preserve"> – Article 5.7)</w:t>
            </w:r>
            <w:r w:rsidR="00BF33F2" w:rsidRPr="00144C3F">
              <w:rPr>
                <w:b w:val="0"/>
                <w:szCs w:val="20"/>
                <w:lang w:val="en-CA"/>
              </w:rPr>
              <w:t>.</w:t>
            </w:r>
          </w:p>
          <w:p w14:paraId="1E25F108" w14:textId="77777777" w:rsidR="001D00B7" w:rsidRPr="00144C3F" w:rsidRDefault="001D00B7" w:rsidP="001D00B7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b w:val="0"/>
                <w:szCs w:val="20"/>
                <w:lang w:val="en-CA"/>
              </w:rPr>
            </w:pPr>
            <w:proofErr w:type="gramStart"/>
            <w:r w:rsidRPr="00144C3F">
              <w:rPr>
                <w:b w:val="0"/>
                <w:szCs w:val="20"/>
                <w:lang w:val="en-CA"/>
              </w:rPr>
              <w:t>Plagiarism,</w:t>
            </w:r>
            <w:proofErr w:type="gramEnd"/>
            <w:r w:rsidRPr="00144C3F">
              <w:rPr>
                <w:b w:val="0"/>
                <w:szCs w:val="20"/>
                <w:lang w:val="en-CA"/>
              </w:rPr>
              <w:t xml:space="preserve"> attempts at plagiarism or com</w:t>
            </w:r>
            <w:r w:rsidR="00B100A1" w:rsidRPr="00144C3F">
              <w:rPr>
                <w:b w:val="0"/>
                <w:szCs w:val="20"/>
                <w:lang w:val="en-CA"/>
              </w:rPr>
              <w:t xml:space="preserve">plicity in plagiarism during a summative </w:t>
            </w:r>
            <w:r w:rsidRPr="00144C3F">
              <w:rPr>
                <w:b w:val="0"/>
                <w:szCs w:val="20"/>
                <w:lang w:val="en-CA"/>
              </w:rPr>
              <w:t xml:space="preserve">evaluation </w:t>
            </w:r>
            <w:r w:rsidR="00B100A1" w:rsidRPr="00144C3F">
              <w:rPr>
                <w:b w:val="0"/>
                <w:szCs w:val="20"/>
                <w:lang w:val="en-CA"/>
              </w:rPr>
              <w:t xml:space="preserve">results in a mark of zero (0). </w:t>
            </w:r>
            <w:r w:rsidR="00B100A1" w:rsidRPr="00144C3F">
              <w:rPr>
                <w:b w:val="0"/>
                <w:color w:val="000000"/>
                <w:szCs w:val="20"/>
                <w:lang w:val="en-CA" w:eastAsia="en-US"/>
              </w:rPr>
              <w:t>In the case of recidivism, in the same course or in another course, the student will be given a grade of '0' for the course in question.</w:t>
            </w:r>
            <w:r w:rsidR="00B100A1" w:rsidRPr="00144C3F">
              <w:rPr>
                <w:i/>
                <w:color w:val="000000"/>
                <w:szCs w:val="20"/>
                <w:lang w:val="en-CA" w:eastAsia="en-US"/>
              </w:rPr>
              <w:t xml:space="preserve"> </w:t>
            </w:r>
            <w:r w:rsidR="00F60EF5" w:rsidRPr="00144C3F">
              <w:rPr>
                <w:b w:val="0"/>
                <w:szCs w:val="20"/>
                <w:lang w:val="en-CA"/>
              </w:rPr>
              <w:t>(</w:t>
            </w:r>
            <w:r w:rsidR="00364ED9" w:rsidRPr="00144C3F">
              <w:rPr>
                <w:b w:val="0"/>
                <w:szCs w:val="20"/>
                <w:lang w:val="en-CA"/>
              </w:rPr>
              <w:t>IPEL</w:t>
            </w:r>
            <w:r w:rsidR="00F60EF5" w:rsidRPr="00144C3F">
              <w:rPr>
                <w:b w:val="0"/>
                <w:szCs w:val="20"/>
                <w:lang w:val="en-CA"/>
              </w:rPr>
              <w:t xml:space="preserve"> – Article 5.16</w:t>
            </w:r>
            <w:r w:rsidRPr="00144C3F">
              <w:rPr>
                <w:b w:val="0"/>
                <w:szCs w:val="20"/>
                <w:lang w:val="en-CA"/>
              </w:rPr>
              <w:t>)</w:t>
            </w:r>
            <w:r w:rsidR="00BF33F2" w:rsidRPr="00144C3F">
              <w:rPr>
                <w:b w:val="0"/>
                <w:szCs w:val="20"/>
                <w:lang w:val="en-CA"/>
              </w:rPr>
              <w:t>.</w:t>
            </w:r>
            <w:r w:rsidRPr="00144C3F">
              <w:rPr>
                <w:b w:val="0"/>
                <w:szCs w:val="20"/>
                <w:lang w:val="en-CA"/>
              </w:rPr>
              <w:t xml:space="preserve"> </w:t>
            </w:r>
          </w:p>
          <w:p w14:paraId="309C7AF3" w14:textId="77777777" w:rsidR="00BF33F2" w:rsidRPr="00144C3F" w:rsidRDefault="001D00B7" w:rsidP="00BF33F2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lang w:val="en-CA"/>
              </w:rPr>
            </w:pPr>
            <w:r w:rsidRPr="00144C3F">
              <w:rPr>
                <w:b w:val="0"/>
                <w:szCs w:val="20"/>
                <w:lang w:val="en-CA"/>
              </w:rPr>
              <w:t>Please write clearly.</w:t>
            </w:r>
          </w:p>
        </w:tc>
      </w:tr>
      <w:tr w:rsidR="002D0B41" w:rsidRPr="00144C3F" w14:paraId="0241B126" w14:textId="77777777" w:rsidTr="00030087">
        <w:trPr>
          <w:jc w:val="center"/>
        </w:trPr>
        <w:tc>
          <w:tcPr>
            <w:tcW w:w="9317" w:type="dxa"/>
            <w:tcBorders>
              <w:top w:val="nil"/>
              <w:bottom w:val="nil"/>
            </w:tcBorders>
          </w:tcPr>
          <w:p w14:paraId="03C045C8" w14:textId="77777777" w:rsidR="002D0B41" w:rsidRPr="00144C3F" w:rsidRDefault="002D0B41" w:rsidP="00BF33F2">
            <w:pPr>
              <w:pStyle w:val="BodyText"/>
              <w:tabs>
                <w:tab w:val="clear" w:pos="1710"/>
              </w:tabs>
              <w:spacing w:before="120" w:after="120"/>
              <w:rPr>
                <w:rFonts w:ascii="Arial" w:hAnsi="Arial" w:cs="Arial"/>
                <w:szCs w:val="36"/>
                <w:lang w:val="en-CA"/>
              </w:rPr>
            </w:pPr>
          </w:p>
        </w:tc>
      </w:tr>
      <w:tr w:rsidR="002D0B41" w:rsidRPr="00144C3F" w14:paraId="7E6FF810" w14:textId="77777777" w:rsidTr="00030087">
        <w:trPr>
          <w:cantSplit/>
          <w:jc w:val="center"/>
        </w:trPr>
        <w:tc>
          <w:tcPr>
            <w:tcW w:w="9317" w:type="dxa"/>
            <w:tcBorders>
              <w:top w:val="thinThickSmallGap" w:sz="24" w:space="0" w:color="auto"/>
              <w:bottom w:val="dotted" w:sz="4" w:space="0" w:color="auto"/>
            </w:tcBorders>
          </w:tcPr>
          <w:p w14:paraId="2D35A7B8" w14:textId="77777777" w:rsidR="002D0B41" w:rsidRPr="00144C3F" w:rsidRDefault="001D00B7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t>Mark Breakdown</w:t>
            </w:r>
          </w:p>
        </w:tc>
      </w:tr>
      <w:tr w:rsidR="002D0B41" w:rsidRPr="00144C3F" w14:paraId="2F4442CA" w14:textId="77777777" w:rsidTr="00030087">
        <w:trPr>
          <w:cantSplit/>
          <w:jc w:val="center"/>
        </w:trPr>
        <w:tc>
          <w:tcPr>
            <w:tcW w:w="9317" w:type="dxa"/>
            <w:tcBorders>
              <w:top w:val="dotted" w:sz="4" w:space="0" w:color="auto"/>
              <w:bottom w:val="nil"/>
            </w:tcBorders>
          </w:tcPr>
          <w:p w14:paraId="288C73D4" w14:textId="77777777" w:rsidR="002D0B41" w:rsidRPr="00144C3F" w:rsidRDefault="002D0B41">
            <w:pPr>
              <w:pStyle w:val="Header"/>
              <w:keepNext/>
              <w:tabs>
                <w:tab w:val="clear" w:pos="4320"/>
                <w:tab w:val="clear" w:pos="8640"/>
              </w:tabs>
              <w:spacing w:line="200" w:lineRule="exact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  <w:tr w:rsidR="002D0B41" w:rsidRPr="00144C3F" w14:paraId="5562C489" w14:textId="77777777" w:rsidTr="00030087">
        <w:trPr>
          <w:cantSplit/>
          <w:jc w:val="center"/>
        </w:trPr>
        <w:tc>
          <w:tcPr>
            <w:tcW w:w="9317" w:type="dxa"/>
            <w:tcBorders>
              <w:top w:val="nil"/>
              <w:bottom w:val="nil"/>
            </w:tcBorders>
          </w:tcPr>
          <w:p w14:paraId="68C310C1" w14:textId="6D59BEBC" w:rsidR="00AF411A" w:rsidRPr="00144C3F" w:rsidRDefault="001D00B7" w:rsidP="00AF411A">
            <w:pPr>
              <w:keepNext/>
              <w:spacing w:after="80"/>
              <w:outlineLvl w:val="1"/>
              <w:rPr>
                <w:rFonts w:ascii="Arial" w:hAnsi="Arial"/>
                <w:bCs/>
                <w:sz w:val="20"/>
                <w:szCs w:val="20"/>
                <w:lang w:val="en-CA"/>
              </w:rPr>
            </w:pPr>
            <w:bookmarkStart w:id="0" w:name="_Toc269808987"/>
            <w:r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 xml:space="preserve">This evaluation is </w:t>
            </w:r>
            <w:r w:rsidR="00FB7C13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>on</w:t>
            </w:r>
            <w:r w:rsidR="00496267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 xml:space="preserve"> </w:t>
            </w:r>
            <w:r w:rsidR="00DE76FF">
              <w:rPr>
                <w:rFonts w:ascii="Arial" w:hAnsi="Arial"/>
                <w:bCs/>
                <w:sz w:val="20"/>
                <w:szCs w:val="20"/>
                <w:lang w:val="en-CA"/>
              </w:rPr>
              <w:t>40</w:t>
            </w:r>
            <w:r w:rsidR="008F5387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 xml:space="preserve"> </w:t>
            </w:r>
            <w:r w:rsidR="00496267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>points</w:t>
            </w:r>
            <w:r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>, distributed as follows</w:t>
            </w:r>
            <w:r w:rsidR="00AF411A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>:</w:t>
            </w:r>
            <w:bookmarkEnd w:id="0"/>
          </w:p>
          <w:p w14:paraId="3B2ACF44" w14:textId="77777777" w:rsidR="00162A9B" w:rsidRPr="00144C3F" w:rsidRDefault="00162A9B" w:rsidP="00391F0F">
            <w:pPr>
              <w:keepNext/>
              <w:spacing w:after="80"/>
              <w:outlineLvl w:val="1"/>
              <w:rPr>
                <w:rFonts w:ascii="Arial" w:hAnsi="Arial"/>
                <w:bCs/>
                <w:sz w:val="20"/>
                <w:szCs w:val="20"/>
                <w:lang w:val="en-CA"/>
              </w:rPr>
            </w:pPr>
          </w:p>
          <w:p w14:paraId="4EFCDACD" w14:textId="6AA3F1E0" w:rsidR="002D0B41" w:rsidRPr="00144C3F" w:rsidRDefault="006044F2" w:rsidP="006044F2">
            <w:pPr>
              <w:jc w:val="right"/>
              <w:rPr>
                <w:rFonts w:ascii="Arial" w:hAnsi="Arial" w:cs="Arial"/>
                <w:bCs/>
                <w:i/>
                <w:sz w:val="20"/>
                <w:szCs w:val="20"/>
                <w:lang w:val="en-CA"/>
              </w:rPr>
            </w:pPr>
            <w:r w:rsidRPr="00144C3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>TOTAL</w:t>
            </w:r>
            <w:r w:rsidR="00AF411A" w:rsidRPr="00144C3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>:</w:t>
            </w:r>
            <w:r w:rsidR="00AF411A" w:rsidRPr="00144C3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ab/>
            </w:r>
            <w:r w:rsidR="00DE76F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>40</w:t>
            </w:r>
            <w:r w:rsidR="00AF411A" w:rsidRPr="00144C3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 xml:space="preserve"> POINTS</w:t>
            </w:r>
          </w:p>
        </w:tc>
      </w:tr>
      <w:tr w:rsidR="004E5CF1" w:rsidRPr="00144C3F" w14:paraId="389B3DAE" w14:textId="77777777" w:rsidTr="00030087">
        <w:trPr>
          <w:cantSplit/>
          <w:jc w:val="center"/>
        </w:trPr>
        <w:tc>
          <w:tcPr>
            <w:tcW w:w="9317" w:type="dxa"/>
            <w:tcBorders>
              <w:top w:val="nil"/>
              <w:bottom w:val="nil"/>
            </w:tcBorders>
          </w:tcPr>
          <w:p w14:paraId="01D73865" w14:textId="77777777" w:rsidR="004E5CF1" w:rsidRPr="00144C3F" w:rsidRDefault="004E5CF1" w:rsidP="00AF411A">
            <w:pPr>
              <w:keepNext/>
              <w:spacing w:after="80"/>
              <w:outlineLvl w:val="1"/>
              <w:rPr>
                <w:rFonts w:ascii="Arial" w:hAnsi="Arial"/>
                <w:bCs/>
                <w:sz w:val="20"/>
                <w:szCs w:val="20"/>
                <w:lang w:val="en-CA"/>
              </w:rPr>
            </w:pPr>
          </w:p>
        </w:tc>
      </w:tr>
    </w:tbl>
    <w:p w14:paraId="2ECDFEBD" w14:textId="0B4A4A1C" w:rsidR="00B05024" w:rsidRPr="00144C3F" w:rsidRDefault="00B05024" w:rsidP="003112F4">
      <w:pPr>
        <w:rPr>
          <w:sz w:val="20"/>
          <w:szCs w:val="20"/>
          <w:lang w:val="en-CA"/>
        </w:rPr>
      </w:pPr>
    </w:p>
    <w:p w14:paraId="5F35F4E7" w14:textId="320476BC" w:rsidR="00B05024" w:rsidRPr="00144C3F" w:rsidRDefault="00B05024">
      <w:pPr>
        <w:rPr>
          <w:sz w:val="20"/>
          <w:szCs w:val="20"/>
          <w:lang w:val="en-CA"/>
        </w:rPr>
      </w:pPr>
      <w:r w:rsidRPr="00144C3F">
        <w:rPr>
          <w:sz w:val="20"/>
          <w:szCs w:val="20"/>
          <w:lang w:val="en-CA"/>
        </w:rPr>
        <w:br w:type="page"/>
      </w:r>
    </w:p>
    <w:p w14:paraId="3172D804" w14:textId="18FB785F" w:rsidR="004F58E8" w:rsidRDefault="004F58E8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>
        <w:rPr>
          <w:rFonts w:asciiTheme="minorBidi" w:hAnsiTheme="minorBidi" w:cstheme="minorBidi"/>
          <w:b/>
          <w:sz w:val="20"/>
          <w:szCs w:val="20"/>
          <w:lang w:val="en-CA"/>
        </w:rPr>
        <w:lastRenderedPageBreak/>
        <w:t>INSTRUCTION</w:t>
      </w:r>
    </w:p>
    <w:p w14:paraId="024598ED" w14:textId="4308695B" w:rsidR="004F58E8" w:rsidRDefault="004F58E8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34BE96D0" w14:textId="20146375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Answers must be provided in a </w:t>
      </w:r>
      <w:proofErr w:type="spellStart"/>
      <w:r>
        <w:rPr>
          <w:rFonts w:asciiTheme="minorBidi" w:hAnsiTheme="minorBidi" w:cstheme="minorBidi"/>
          <w:bCs/>
          <w:sz w:val="20"/>
          <w:szCs w:val="20"/>
          <w:lang w:val="en-CA"/>
        </w:rPr>
        <w:t>Jupyer</w:t>
      </w:r>
      <w:proofErr w:type="spellEnd"/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 Notebook file, and all the related files should be compressed in a .zip file and attached together.</w:t>
      </w:r>
    </w:p>
    <w:p w14:paraId="49384EDA" w14:textId="1035E8C0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7F2EC245" w14:textId="33FEBDD6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Make sure to use Markdown cells or comments in </w:t>
      </w:r>
      <w:proofErr w:type="spellStart"/>
      <w:r>
        <w:rPr>
          <w:rFonts w:asciiTheme="minorBidi" w:hAnsiTheme="minorBidi" w:cstheme="minorBidi"/>
          <w:bCs/>
          <w:sz w:val="20"/>
          <w:szCs w:val="20"/>
          <w:lang w:val="en-CA"/>
        </w:rPr>
        <w:t>Jupyter</w:t>
      </w:r>
      <w:proofErr w:type="spellEnd"/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 Notebook to explain your code.</w:t>
      </w:r>
    </w:p>
    <w:p w14:paraId="4EC59495" w14:textId="0CE1E9CE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51D336DD" w14:textId="2ECFB8FE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Each question must be answered clearly in that notebook.</w:t>
      </w:r>
    </w:p>
    <w:p w14:paraId="71F8C08A" w14:textId="6EFF526C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5409EB33" w14:textId="4DD04232" w:rsidR="004F58E8" w:rsidRPr="004F58E8" w:rsidRDefault="004F58E8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4F58E8">
        <w:rPr>
          <w:rFonts w:asciiTheme="minorBidi" w:hAnsiTheme="minorBidi" w:cstheme="minorBidi"/>
          <w:b/>
          <w:sz w:val="20"/>
          <w:szCs w:val="20"/>
          <w:lang w:val="en-CA"/>
        </w:rPr>
        <w:t>DATASET</w:t>
      </w:r>
    </w:p>
    <w:p w14:paraId="498865C9" w14:textId="10B59FE5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22C3DFCC" w14:textId="3C408E72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FILE: </w:t>
      </w:r>
      <w:r w:rsidR="00DE76FF">
        <w:rPr>
          <w:rFonts w:asciiTheme="minorBidi" w:hAnsiTheme="minorBidi" w:cstheme="minorBidi"/>
          <w:bCs/>
          <w:sz w:val="20"/>
          <w:szCs w:val="20"/>
          <w:lang w:val="en-CA"/>
        </w:rPr>
        <w:t>iris</w:t>
      </w:r>
      <w:r>
        <w:rPr>
          <w:rFonts w:asciiTheme="minorBidi" w:hAnsiTheme="minorBidi" w:cstheme="minorBidi"/>
          <w:bCs/>
          <w:sz w:val="20"/>
          <w:szCs w:val="20"/>
          <w:lang w:val="en-CA"/>
        </w:rPr>
        <w:t>.csv</w:t>
      </w:r>
    </w:p>
    <w:p w14:paraId="7D896752" w14:textId="1B4DA782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774DACCB" w14:textId="48E6FF95" w:rsidR="004F58E8" w:rsidRPr="004F58E8" w:rsidRDefault="00DE76FF" w:rsidP="00DE76FF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This dataset contains the features of the different flowers (</w:t>
      </w:r>
      <w:proofErr w:type="spellStart"/>
      <w:r>
        <w:rPr>
          <w:rFonts w:asciiTheme="minorBidi" w:hAnsiTheme="minorBidi" w:cstheme="minorBidi"/>
          <w:bCs/>
          <w:sz w:val="20"/>
          <w:szCs w:val="20"/>
          <w:lang w:val="en-CA"/>
        </w:rPr>
        <w:t>Setosa</w:t>
      </w:r>
      <w:proofErr w:type="spellEnd"/>
      <w:r>
        <w:rPr>
          <w:rFonts w:asciiTheme="minorBidi" w:hAnsiTheme="minorBidi" w:cstheme="minorBidi"/>
          <w:bCs/>
          <w:sz w:val="20"/>
          <w:szCs w:val="20"/>
          <w:lang w:val="en-CA"/>
        </w:rPr>
        <w:t>, Versicolor, and Virginica)</w:t>
      </w:r>
    </w:p>
    <w:p w14:paraId="312F3F40" w14:textId="77777777" w:rsidR="004F58E8" w:rsidRDefault="004F58E8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3BB9CD57" w14:textId="0020BC4F" w:rsidR="00DA20AC" w:rsidRPr="00144C3F" w:rsidRDefault="00DA20AC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 </w:t>
      </w:r>
      <w:r w:rsidR="00635B43">
        <w:rPr>
          <w:rFonts w:asciiTheme="minorBidi" w:hAnsiTheme="minorBidi" w:cstheme="minorBidi"/>
          <w:b/>
          <w:sz w:val="20"/>
          <w:szCs w:val="20"/>
          <w:lang w:val="en-CA"/>
        </w:rPr>
        <w:t>1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="00FC66BA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(</w:t>
      </w:r>
      <w:r w:rsidR="00DE76FF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="00FC66BA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67C356D7" w14:textId="77777777" w:rsidR="00B0697C" w:rsidRPr="00144C3F" w:rsidRDefault="00B0697C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63BEEFC6" w14:textId="76571A11" w:rsidR="00DA20AC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Scale the dataset using `</w:t>
      </w:r>
      <w:proofErr w:type="spellStart"/>
      <w:r w:rsidR="00DE76FF">
        <w:rPr>
          <w:rFonts w:asciiTheme="minorBidi" w:hAnsiTheme="minorBidi" w:cstheme="minorBidi"/>
          <w:bCs/>
          <w:sz w:val="20"/>
          <w:szCs w:val="20"/>
          <w:lang w:val="en-CA"/>
        </w:rPr>
        <w:t>MinMax</w:t>
      </w:r>
      <w:r>
        <w:rPr>
          <w:rFonts w:asciiTheme="minorBidi" w:hAnsiTheme="minorBidi" w:cstheme="minorBidi"/>
          <w:bCs/>
          <w:sz w:val="20"/>
          <w:szCs w:val="20"/>
          <w:lang w:val="en-CA"/>
        </w:rPr>
        <w:t>Scaler</w:t>
      </w:r>
      <w:proofErr w:type="spellEnd"/>
      <w:r>
        <w:rPr>
          <w:rFonts w:asciiTheme="minorBidi" w:hAnsiTheme="minorBidi" w:cstheme="minorBidi"/>
          <w:bCs/>
          <w:sz w:val="20"/>
          <w:szCs w:val="20"/>
          <w:lang w:val="en-CA"/>
        </w:rPr>
        <w:t>` and save the scaler object.</w:t>
      </w:r>
    </w:p>
    <w:p w14:paraId="7643269D" w14:textId="12A4BE1A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38EF7C91" w14:textId="004FC5B1" w:rsid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69887F3D" w14:textId="6A0A61F7" w:rsidR="00193FC7" w:rsidRPr="00256813" w:rsidRDefault="00193FC7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Questions 2:</w:t>
      </w:r>
      <w:r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DE76FF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0F5FCEAD" w14:textId="77777777" w:rsidR="00193FC7" w:rsidRDefault="00193FC7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5EF18562" w14:textId="7296E022" w:rsidR="00C90B1E" w:rsidRPr="00256813" w:rsidRDefault="00C90B1E" w:rsidP="00C90B1E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Split the dataset into Train and Test </w:t>
      </w:r>
      <w:proofErr w:type="spellStart"/>
      <w:r>
        <w:rPr>
          <w:rFonts w:asciiTheme="minorBidi" w:hAnsiTheme="minorBidi" w:cstheme="minorBidi"/>
          <w:bCs/>
          <w:sz w:val="20"/>
          <w:szCs w:val="20"/>
          <w:lang w:val="en-CA"/>
        </w:rPr>
        <w:t>dataframe</w:t>
      </w:r>
      <w:proofErr w:type="spellEnd"/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 with the ratio of 75% for Train and 25% for Test. Also report how many records exist in both train and test </w:t>
      </w:r>
      <w:proofErr w:type="spellStart"/>
      <w:r>
        <w:rPr>
          <w:rFonts w:asciiTheme="minorBidi" w:hAnsiTheme="minorBidi" w:cstheme="minorBidi"/>
          <w:bCs/>
          <w:sz w:val="20"/>
          <w:szCs w:val="20"/>
          <w:lang w:val="en-CA"/>
        </w:rPr>
        <w:t>dataframes</w:t>
      </w:r>
      <w:proofErr w:type="spellEnd"/>
      <w:r>
        <w:rPr>
          <w:rFonts w:asciiTheme="minorBidi" w:hAnsiTheme="minorBidi" w:cstheme="minorBidi"/>
          <w:bCs/>
          <w:sz w:val="20"/>
          <w:szCs w:val="20"/>
          <w:lang w:val="en-CA"/>
        </w:rPr>
        <w:t>.</w:t>
      </w:r>
    </w:p>
    <w:p w14:paraId="2F023C18" w14:textId="7C4DAD7F" w:rsid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4F98925E" w14:textId="34863ECE" w:rsidR="00193FC7" w:rsidRDefault="00193FC7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0E6933DB" w14:textId="603B4528" w:rsidR="00193FC7" w:rsidRPr="00256813" w:rsidRDefault="00193FC7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>
        <w:rPr>
          <w:rFonts w:asciiTheme="minorBidi" w:hAnsiTheme="minorBidi" w:cstheme="minorBidi"/>
          <w:b/>
          <w:sz w:val="20"/>
          <w:szCs w:val="20"/>
          <w:lang w:val="en-CA"/>
        </w:rPr>
        <w:t>3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Pr="00193FC7"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>(1</w:t>
      </w:r>
      <w:r w:rsidR="00C90B1E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1D242341" w14:textId="77777777" w:rsidR="00193FC7" w:rsidRDefault="00193FC7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0E741EC5" w14:textId="4880C507" w:rsidR="00C90B1E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Design your Neural Network Classifier to identify </w:t>
      </w:r>
      <w:r w:rsidR="00DE76FF">
        <w:rPr>
          <w:rFonts w:asciiTheme="minorBidi" w:hAnsiTheme="minorBidi" w:cstheme="minorBidi"/>
          <w:bCs/>
          <w:sz w:val="20"/>
          <w:szCs w:val="20"/>
          <w:lang w:val="en-CA"/>
        </w:rPr>
        <w:t>the flower type</w:t>
      </w: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 with the following parameters:</w:t>
      </w:r>
    </w:p>
    <w:p w14:paraId="31CE0A72" w14:textId="77777777" w:rsidR="00C90B1E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0AFC08D9" w14:textId="77777777" w:rsidR="00C90B1E" w:rsidRDefault="00C90B1E" w:rsidP="00C90B1E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bCs/>
          <w:sz w:val="20"/>
          <w:szCs w:val="20"/>
          <w:lang w:val="en-CA"/>
        </w:rPr>
      </w:pPr>
      <w:r w:rsidRPr="00C90B1E">
        <w:rPr>
          <w:rFonts w:asciiTheme="minorBidi" w:hAnsiTheme="minorBidi" w:cstheme="minorBidi"/>
          <w:bCs/>
          <w:sz w:val="20"/>
          <w:szCs w:val="20"/>
          <w:lang w:val="en-CA"/>
        </w:rPr>
        <w:t>Set 15% of training as Validation dataset</w:t>
      </w:r>
    </w:p>
    <w:p w14:paraId="4B05DB7F" w14:textId="0EF08A0D" w:rsidR="00193FC7" w:rsidRPr="00C90B1E" w:rsidRDefault="00C90B1E" w:rsidP="00C90B1E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S</w:t>
      </w:r>
      <w:r w:rsidRPr="00C90B1E">
        <w:rPr>
          <w:rFonts w:asciiTheme="minorBidi" w:hAnsiTheme="minorBidi" w:cstheme="minorBidi"/>
          <w:bCs/>
          <w:sz w:val="20"/>
          <w:szCs w:val="20"/>
          <w:lang w:val="en-CA"/>
        </w:rPr>
        <w:t xml:space="preserve">et </w:t>
      </w: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a </w:t>
      </w:r>
      <w:r w:rsidRPr="00C90B1E">
        <w:rPr>
          <w:rFonts w:asciiTheme="minorBidi" w:hAnsiTheme="minorBidi" w:cstheme="minorBidi"/>
          <w:b/>
          <w:sz w:val="20"/>
          <w:szCs w:val="20"/>
          <w:lang w:val="en-CA"/>
        </w:rPr>
        <w:t>minimum of 2 hidden layers</w:t>
      </w:r>
      <w:r w:rsidRPr="00C90B1E">
        <w:rPr>
          <w:rFonts w:asciiTheme="minorBidi" w:hAnsiTheme="minorBidi" w:cstheme="minorBidi"/>
          <w:bCs/>
          <w:sz w:val="20"/>
          <w:szCs w:val="20"/>
          <w:lang w:val="en-CA"/>
        </w:rPr>
        <w:t>.</w:t>
      </w:r>
    </w:p>
    <w:p w14:paraId="28621BCD" w14:textId="56D14390" w:rsidR="00C90B1E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3519DF14" w14:textId="7982206C" w:rsidR="00C90B1E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Note: If you see fit, you can increase the number of hidden layers, and you decide the number of nodes within each layer.</w:t>
      </w:r>
    </w:p>
    <w:p w14:paraId="1022D057" w14:textId="229F4BE2" w:rsidR="00C90B1E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542EF25E" w14:textId="509C0839" w:rsidR="00C90B1E" w:rsidRPr="00C90B1E" w:rsidRDefault="00C90B1E" w:rsidP="00C90B1E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bCs/>
          <w:sz w:val="20"/>
          <w:szCs w:val="20"/>
          <w:lang w:val="en-CA"/>
        </w:rPr>
      </w:pPr>
      <w:r w:rsidRPr="00C90B1E">
        <w:rPr>
          <w:rFonts w:asciiTheme="minorBidi" w:hAnsiTheme="minorBidi" w:cstheme="minorBidi"/>
          <w:bCs/>
          <w:sz w:val="20"/>
          <w:szCs w:val="20"/>
          <w:lang w:val="en-CA"/>
        </w:rPr>
        <w:t>Define a proper number of iterations and discuss how did you choose that number.</w:t>
      </w:r>
    </w:p>
    <w:p w14:paraId="1282D8BF" w14:textId="454DBE20" w:rsidR="00193FC7" w:rsidRDefault="00193FC7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5283A266" w14:textId="7CAD5AC6" w:rsidR="00C90B1E" w:rsidRPr="00C90B1E" w:rsidRDefault="00C90B1E" w:rsidP="00C90B1E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bCs/>
          <w:sz w:val="20"/>
          <w:szCs w:val="20"/>
          <w:lang w:val="en-CA"/>
        </w:rPr>
      </w:pPr>
      <w:r w:rsidRPr="00C90B1E">
        <w:rPr>
          <w:rFonts w:asciiTheme="minorBidi" w:hAnsiTheme="minorBidi" w:cstheme="minorBidi"/>
          <w:bCs/>
          <w:sz w:val="20"/>
          <w:szCs w:val="20"/>
          <w:lang w:val="en-CA"/>
        </w:rPr>
        <w:t>Discuss how many nodes do we have in the input and output layers.</w:t>
      </w:r>
    </w:p>
    <w:p w14:paraId="3300D20A" w14:textId="77777777" w:rsid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551DAA29" w14:textId="78D78C0B" w:rsid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 w:rsidR="00193FC7">
        <w:rPr>
          <w:rFonts w:asciiTheme="minorBidi" w:hAnsiTheme="minorBidi" w:cstheme="minorBidi"/>
          <w:b/>
          <w:sz w:val="20"/>
          <w:szCs w:val="20"/>
          <w:lang w:val="en-CA"/>
        </w:rPr>
        <w:t>4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="00193FC7" w:rsidRPr="00193FC7"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C90B1E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06E1F82A" w14:textId="3899FCE6" w:rsidR="00C90B1E" w:rsidRDefault="00C90B1E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0687DCB9" w14:textId="00247338" w:rsidR="00C90B1E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 w:rsidRPr="00C90B1E">
        <w:rPr>
          <w:rFonts w:asciiTheme="minorBidi" w:hAnsiTheme="minorBidi" w:cstheme="minorBidi"/>
          <w:bCs/>
          <w:sz w:val="20"/>
          <w:szCs w:val="20"/>
          <w:lang w:val="en-CA"/>
        </w:rPr>
        <w:t>Plot the loss curve of the Neural Network model</w:t>
      </w: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 over the iterations.</w:t>
      </w:r>
    </w:p>
    <w:p w14:paraId="1164CA24" w14:textId="62AB93A8" w:rsidR="00C90B1E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35D9E08A" w14:textId="1FA8E4AF" w:rsidR="00C90B1E" w:rsidRDefault="00C90B1E" w:rsidP="00C90B1E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Pr="00193FC7"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DE76FF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1AD6EF09" w14:textId="429CEBBC" w:rsidR="00256813" w:rsidRP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190C5F5E" w14:textId="5F4DC6D4" w:rsidR="00256813" w:rsidRDefault="00256813" w:rsidP="00256813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Visualize the </w:t>
      </w:r>
      <w:r w:rsidR="00C90B1E">
        <w:rPr>
          <w:rFonts w:asciiTheme="minorBidi" w:hAnsiTheme="minorBidi" w:cstheme="minorBidi"/>
          <w:bCs/>
          <w:sz w:val="20"/>
          <w:szCs w:val="20"/>
          <w:lang w:val="en-CA"/>
        </w:rPr>
        <w:t>confusion matrix of actual and predicted data, and mention “True Positive”, “True Negative”, “False Positive” and “False Negative” on the confusion matrix.</w:t>
      </w: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 </w:t>
      </w:r>
    </w:p>
    <w:p w14:paraId="1FA714D8" w14:textId="77777777" w:rsidR="00256813" w:rsidRDefault="00256813" w:rsidP="00256813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368A6E15" w14:textId="32E74A21" w:rsidR="00256813" w:rsidRPr="00256813" w:rsidRDefault="00256813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 w:rsidR="00C90B1E">
        <w:rPr>
          <w:rFonts w:asciiTheme="minorBidi" w:hAnsiTheme="minorBidi" w:cstheme="minorBidi"/>
          <w:b/>
          <w:sz w:val="20"/>
          <w:szCs w:val="20"/>
          <w:lang w:val="en-CA"/>
        </w:rPr>
        <w:t>6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="00193FC7"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DE76FF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0720A452" w14:textId="77777777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72908369" w14:textId="0734429B" w:rsidR="00E95214" w:rsidRDefault="00C90B1E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Report the </w:t>
      </w:r>
      <w:r w:rsidR="00E95214">
        <w:rPr>
          <w:rFonts w:asciiTheme="minorBidi" w:hAnsiTheme="minorBidi" w:cstheme="minorBidi"/>
          <w:bCs/>
          <w:sz w:val="20"/>
          <w:szCs w:val="20"/>
          <w:lang w:val="en-CA"/>
        </w:rPr>
        <w:t>following evaluation metrics:</w:t>
      </w:r>
    </w:p>
    <w:p w14:paraId="7AEBEF20" w14:textId="77777777" w:rsidR="00E95214" w:rsidRDefault="00E95214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5EE3D390" w14:textId="721915E2" w:rsidR="00256813" w:rsidRDefault="00E95214" w:rsidP="00E95214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P</w:t>
      </w:r>
      <w:r w:rsidRPr="00E95214">
        <w:rPr>
          <w:rFonts w:asciiTheme="minorBidi" w:hAnsiTheme="minorBidi" w:cstheme="minorBidi"/>
          <w:bCs/>
          <w:sz w:val="20"/>
          <w:szCs w:val="20"/>
          <w:lang w:val="en-CA"/>
        </w:rPr>
        <w:t>rediction score on both training and test sets.</w:t>
      </w:r>
    </w:p>
    <w:p w14:paraId="161877FA" w14:textId="17B42A2D" w:rsidR="00E95214" w:rsidRDefault="00E95214" w:rsidP="00E95214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F1 Score on Test dataset</w:t>
      </w:r>
    </w:p>
    <w:p w14:paraId="4B1D15AE" w14:textId="77777777" w:rsidR="00256813" w:rsidRDefault="00256813" w:rsidP="00256813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18F024AB" w14:textId="7A1C1263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0EB68583" w14:textId="592F38D8" w:rsidR="00193FC7" w:rsidRDefault="00193FC7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sectPr w:rsidR="00193FC7" w:rsidSect="00F663BD">
      <w:headerReference w:type="even" r:id="rId8"/>
      <w:headerReference w:type="default" r:id="rId9"/>
      <w:footerReference w:type="default" r:id="rId10"/>
      <w:headerReference w:type="first" r:id="rId11"/>
      <w:pgSz w:w="12240" w:h="15840" w:code="1"/>
      <w:pgMar w:top="993" w:right="1440" w:bottom="1440" w:left="1440" w:header="720" w:footer="72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D38FD0" w14:textId="77777777" w:rsidR="00E74168" w:rsidRDefault="00E74168">
      <w:r>
        <w:separator/>
      </w:r>
    </w:p>
  </w:endnote>
  <w:endnote w:type="continuationSeparator" w:id="0">
    <w:p w14:paraId="6B97414B" w14:textId="77777777" w:rsidR="00E74168" w:rsidRDefault="00E741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Gras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panose1 w:val="00000000000000000000"/>
    <w:charset w:val="8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510"/>
      <w:gridCol w:w="480"/>
      <w:gridCol w:w="4510"/>
    </w:tblGrid>
    <w:tr w:rsidR="009E428F" w14:paraId="20C2FE82" w14:textId="77777777">
      <w:tc>
        <w:tcPr>
          <w:tcW w:w="4510" w:type="dxa"/>
          <w:tcBorders>
            <w:right w:val="nil"/>
          </w:tcBorders>
        </w:tcPr>
        <w:p w14:paraId="5A895703" w14:textId="77777777" w:rsidR="009E428F" w:rsidRDefault="009E428F">
          <w:pPr>
            <w:pStyle w:val="Footer"/>
            <w:tabs>
              <w:tab w:val="clear" w:pos="4320"/>
              <w:tab w:val="clear" w:pos="8640"/>
            </w:tabs>
            <w:spacing w:before="120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LaSalle </w:t>
          </w:r>
          <w:proofErr w:type="spellStart"/>
          <w:r>
            <w:rPr>
              <w:rFonts w:ascii="Arial" w:hAnsi="Arial" w:cs="Arial"/>
              <w:sz w:val="16"/>
            </w:rPr>
            <w:t>College</w:t>
          </w:r>
          <w:proofErr w:type="spellEnd"/>
        </w:p>
      </w:tc>
      <w:tc>
        <w:tcPr>
          <w:tcW w:w="480" w:type="dxa"/>
          <w:tcBorders>
            <w:left w:val="nil"/>
            <w:bottom w:val="nil"/>
            <w:right w:val="nil"/>
          </w:tcBorders>
        </w:tcPr>
        <w:p w14:paraId="61DBE29B" w14:textId="5DF36B9B" w:rsidR="009E428F" w:rsidRDefault="009E428F" w:rsidP="00376A13">
          <w:pPr>
            <w:pStyle w:val="Footer"/>
            <w:tabs>
              <w:tab w:val="clear" w:pos="4320"/>
              <w:tab w:val="clear" w:pos="8640"/>
            </w:tabs>
            <w:spacing w:before="120"/>
            <w:jc w:val="center"/>
            <w:rPr>
              <w:rFonts w:ascii="Arial" w:hAnsi="Arial" w:cs="Arial"/>
              <w:sz w:val="16"/>
            </w:rPr>
          </w:pPr>
          <w:r>
            <w:rPr>
              <w:rStyle w:val="PageNumber"/>
              <w:rFonts w:ascii="Arial" w:hAnsi="Arial" w:cs="Arial"/>
              <w:sz w:val="16"/>
            </w:rPr>
            <w:fldChar w:fldCharType="begin"/>
          </w:r>
          <w:r>
            <w:rPr>
              <w:rStyle w:val="PageNumber"/>
              <w:rFonts w:ascii="Arial" w:hAnsi="Arial" w:cs="Arial"/>
              <w:sz w:val="16"/>
            </w:rPr>
            <w:instrText xml:space="preserve"> PAGE </w:instrText>
          </w:r>
          <w:r>
            <w:rPr>
              <w:rStyle w:val="PageNumber"/>
              <w:rFonts w:ascii="Arial" w:hAnsi="Arial" w:cs="Arial"/>
              <w:sz w:val="16"/>
            </w:rPr>
            <w:fldChar w:fldCharType="separate"/>
          </w:r>
          <w:r w:rsidR="00F85056">
            <w:rPr>
              <w:rStyle w:val="PageNumber"/>
              <w:rFonts w:ascii="Arial" w:hAnsi="Arial" w:cs="Arial"/>
              <w:noProof/>
              <w:sz w:val="16"/>
            </w:rPr>
            <w:t>2</w:t>
          </w:r>
          <w:r>
            <w:rPr>
              <w:rStyle w:val="PageNumber"/>
              <w:rFonts w:ascii="Arial" w:hAnsi="Arial" w:cs="Arial"/>
              <w:sz w:val="16"/>
            </w:rPr>
            <w:fldChar w:fldCharType="end"/>
          </w:r>
        </w:p>
      </w:tc>
      <w:tc>
        <w:tcPr>
          <w:tcW w:w="4510" w:type="dxa"/>
          <w:tcBorders>
            <w:left w:val="nil"/>
            <w:bottom w:val="nil"/>
          </w:tcBorders>
        </w:tcPr>
        <w:p w14:paraId="4B915051" w14:textId="3495B923" w:rsidR="009E428F" w:rsidRDefault="009E428F" w:rsidP="00B96137">
          <w:pPr>
            <w:pStyle w:val="Footer"/>
            <w:tabs>
              <w:tab w:val="clear" w:pos="4320"/>
              <w:tab w:val="clear" w:pos="8640"/>
            </w:tabs>
            <w:spacing w:before="120"/>
            <w:jc w:val="right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  <w:lang w:val="en-CA"/>
            </w:rPr>
            <w:instrText xml:space="preserve"> DATE \@ "dd/MM/yyyy" </w:instrText>
          </w:r>
          <w:r>
            <w:rPr>
              <w:rFonts w:ascii="Arial" w:hAnsi="Arial" w:cs="Arial"/>
              <w:sz w:val="16"/>
            </w:rPr>
            <w:fldChar w:fldCharType="separate"/>
          </w:r>
          <w:r w:rsidR="0067353A">
            <w:rPr>
              <w:rFonts w:ascii="Arial" w:hAnsi="Arial" w:cs="Arial"/>
              <w:noProof/>
              <w:sz w:val="16"/>
              <w:lang w:val="en-CA"/>
            </w:rPr>
            <w:t>11/06/2024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 (v. 1.</w:t>
          </w:r>
          <w:r w:rsidR="00315CE4">
            <w:rPr>
              <w:rFonts w:ascii="Arial" w:hAnsi="Arial" w:cs="Arial"/>
              <w:sz w:val="16"/>
            </w:rPr>
            <w:t>7</w:t>
          </w:r>
          <w:r>
            <w:rPr>
              <w:rFonts w:ascii="Arial" w:hAnsi="Arial" w:cs="Arial"/>
              <w:sz w:val="16"/>
            </w:rPr>
            <w:t>)</w:t>
          </w:r>
        </w:p>
      </w:tc>
    </w:tr>
  </w:tbl>
  <w:p w14:paraId="73AA74D9" w14:textId="77777777" w:rsidR="009E428F" w:rsidRDefault="009E428F">
    <w:pPr>
      <w:pStyle w:val="Footer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A23631" w14:textId="77777777" w:rsidR="00E74168" w:rsidRDefault="00E74168">
      <w:r>
        <w:separator/>
      </w:r>
    </w:p>
  </w:footnote>
  <w:footnote w:type="continuationSeparator" w:id="0">
    <w:p w14:paraId="1526086C" w14:textId="77777777" w:rsidR="00E74168" w:rsidRDefault="00E741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38382" w14:textId="77777777" w:rsidR="009E428F" w:rsidRDefault="00000000">
    <w:pPr>
      <w:pStyle w:val="Header"/>
    </w:pPr>
    <w:r>
      <w:rPr>
        <w:noProof/>
      </w:rPr>
      <w:pict w14:anchorId="254BFF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2688" o:spid="_x0000_s1026" type="#_x0000_t136" alt="" style="position:absolute;margin-left:0;margin-top:0;width:494.9pt;height:164.9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PROJE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DA4867" w14:textId="77777777" w:rsidR="009E428F" w:rsidRDefault="009E428F" w:rsidP="00C0525A">
    <w:pPr>
      <w:pStyle w:val="Header"/>
      <w:ind w:left="-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ABE5FB" w14:textId="77777777" w:rsidR="009E428F" w:rsidRDefault="00000000">
    <w:pPr>
      <w:pStyle w:val="Header"/>
    </w:pPr>
    <w:r>
      <w:rPr>
        <w:noProof/>
      </w:rPr>
      <w:pict w14:anchorId="6F8AE8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2687" o:spid="_x0000_s1025" type="#_x0000_t136" alt="" style="position:absolute;margin-left:0;margin-top:0;width:494.9pt;height:164.9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PROJ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C649C"/>
    <w:multiLevelType w:val="hybridMultilevel"/>
    <w:tmpl w:val="23C0E8EA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E471CB"/>
    <w:multiLevelType w:val="hybridMultilevel"/>
    <w:tmpl w:val="B49EA5D0"/>
    <w:lvl w:ilvl="0" w:tplc="8A5C72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56E30"/>
    <w:multiLevelType w:val="hybridMultilevel"/>
    <w:tmpl w:val="F6EA2190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20F2F"/>
    <w:multiLevelType w:val="hybridMultilevel"/>
    <w:tmpl w:val="707A72E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32F92"/>
    <w:multiLevelType w:val="hybridMultilevel"/>
    <w:tmpl w:val="F8FC84E6"/>
    <w:lvl w:ilvl="0" w:tplc="FA46128C">
      <w:numFmt w:val="bullet"/>
      <w:lvlText w:val=""/>
      <w:lvlJc w:val="left"/>
      <w:pPr>
        <w:ind w:left="208" w:hanging="360"/>
      </w:pPr>
      <w:rPr>
        <w:rFonts w:ascii="Symbol" w:eastAsia="Times New Roman" w:hAnsi="Symbol" w:cs="Symbol" w:hint="default"/>
      </w:rPr>
    </w:lvl>
    <w:lvl w:ilvl="1" w:tplc="040C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164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36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088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380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52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248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5968" w:hanging="360"/>
      </w:pPr>
      <w:rPr>
        <w:rFonts w:ascii="Wingdings" w:hAnsi="Wingdings" w:hint="default"/>
      </w:rPr>
    </w:lvl>
  </w:abstractNum>
  <w:abstractNum w:abstractNumId="5" w15:restartNumberingAfterBreak="0">
    <w:nsid w:val="0D274693"/>
    <w:multiLevelType w:val="hybridMultilevel"/>
    <w:tmpl w:val="0144D23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5A2394"/>
    <w:multiLevelType w:val="hybridMultilevel"/>
    <w:tmpl w:val="2AF2D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D3780"/>
    <w:multiLevelType w:val="hybridMultilevel"/>
    <w:tmpl w:val="C366C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7D3729"/>
    <w:multiLevelType w:val="multilevel"/>
    <w:tmpl w:val="98E4F5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8B2714C"/>
    <w:multiLevelType w:val="multilevel"/>
    <w:tmpl w:val="F202D5DC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2A443C72"/>
    <w:multiLevelType w:val="hybridMultilevel"/>
    <w:tmpl w:val="407C65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730C7"/>
    <w:multiLevelType w:val="hybridMultilevel"/>
    <w:tmpl w:val="1F288F6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04263"/>
    <w:multiLevelType w:val="hybridMultilevel"/>
    <w:tmpl w:val="496C1D30"/>
    <w:lvl w:ilvl="0" w:tplc="4C689F36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383337"/>
    <w:multiLevelType w:val="hybridMultilevel"/>
    <w:tmpl w:val="0E1C9E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1700E9"/>
    <w:multiLevelType w:val="hybridMultilevel"/>
    <w:tmpl w:val="1CBA51F0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3B1807"/>
    <w:multiLevelType w:val="hybridMultilevel"/>
    <w:tmpl w:val="989C00DA"/>
    <w:lvl w:ilvl="0" w:tplc="6C464BEE">
      <w:start w:val="1"/>
      <w:numFmt w:val="bullet"/>
      <w:lvlText w:val="–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i w:val="0"/>
        <w:color w:val="auto"/>
        <w:sz w:val="22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75C3D"/>
    <w:multiLevelType w:val="singleLevel"/>
    <w:tmpl w:val="AED6D354"/>
    <w:lvl w:ilvl="0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</w:abstractNum>
  <w:abstractNum w:abstractNumId="17" w15:restartNumberingAfterBreak="0">
    <w:nsid w:val="3A1B6377"/>
    <w:multiLevelType w:val="hybridMultilevel"/>
    <w:tmpl w:val="16063F1C"/>
    <w:lvl w:ilvl="0" w:tplc="4C689F36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5C256A"/>
    <w:multiLevelType w:val="hybridMultilevel"/>
    <w:tmpl w:val="013C9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354D82"/>
    <w:multiLevelType w:val="hybridMultilevel"/>
    <w:tmpl w:val="9C0E5EC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D22B1C"/>
    <w:multiLevelType w:val="singleLevel"/>
    <w:tmpl w:val="0C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71830C2"/>
    <w:multiLevelType w:val="hybridMultilevel"/>
    <w:tmpl w:val="82E62858"/>
    <w:lvl w:ilvl="0" w:tplc="EB002666">
      <w:start w:val="42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007C9E"/>
    <w:multiLevelType w:val="hybridMultilevel"/>
    <w:tmpl w:val="11DEC52A"/>
    <w:lvl w:ilvl="0" w:tplc="D7F0C0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91A8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FE708FB"/>
    <w:multiLevelType w:val="hybridMultilevel"/>
    <w:tmpl w:val="70A62B0A"/>
    <w:lvl w:ilvl="0" w:tplc="0C0C000B">
      <w:start w:val="1"/>
      <w:numFmt w:val="bullet"/>
      <w:lvlText w:val=""/>
      <w:lvlJc w:val="left"/>
      <w:pPr>
        <w:ind w:left="1426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5" w15:restartNumberingAfterBreak="0">
    <w:nsid w:val="51F56E3C"/>
    <w:multiLevelType w:val="hybridMultilevel"/>
    <w:tmpl w:val="A7526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A04FA"/>
    <w:multiLevelType w:val="hybridMultilevel"/>
    <w:tmpl w:val="8390B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785F6D"/>
    <w:multiLevelType w:val="hybridMultilevel"/>
    <w:tmpl w:val="989C00DA"/>
    <w:lvl w:ilvl="0" w:tplc="DB38AA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880FE9"/>
    <w:multiLevelType w:val="hybridMultilevel"/>
    <w:tmpl w:val="2C9EF18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B7517A"/>
    <w:multiLevelType w:val="hybridMultilevel"/>
    <w:tmpl w:val="55AC358A"/>
    <w:lvl w:ilvl="0" w:tplc="C6A67E8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0" w15:restartNumberingAfterBreak="0">
    <w:nsid w:val="62EB23F8"/>
    <w:multiLevelType w:val="hybridMultilevel"/>
    <w:tmpl w:val="02BADC7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4607AE0"/>
    <w:multiLevelType w:val="hybridMultilevel"/>
    <w:tmpl w:val="8340D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8F1EEC"/>
    <w:multiLevelType w:val="hybridMultilevel"/>
    <w:tmpl w:val="D50E14E2"/>
    <w:lvl w:ilvl="0" w:tplc="E934086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EA3A1D"/>
    <w:multiLevelType w:val="hybridMultilevel"/>
    <w:tmpl w:val="DB6E8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DE0A69"/>
    <w:multiLevelType w:val="hybridMultilevel"/>
    <w:tmpl w:val="FD3208E8"/>
    <w:lvl w:ilvl="0" w:tplc="D7F0C0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0250D2"/>
    <w:multiLevelType w:val="singleLevel"/>
    <w:tmpl w:val="AED6D354"/>
    <w:lvl w:ilvl="0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</w:abstractNum>
  <w:abstractNum w:abstractNumId="36" w15:restartNumberingAfterBreak="0">
    <w:nsid w:val="6CA418FC"/>
    <w:multiLevelType w:val="hybridMultilevel"/>
    <w:tmpl w:val="6A48B07A"/>
    <w:lvl w:ilvl="0" w:tplc="CF8495F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24F05B4"/>
    <w:multiLevelType w:val="hybridMultilevel"/>
    <w:tmpl w:val="EECED6E2"/>
    <w:lvl w:ilvl="0" w:tplc="343C6EC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2A393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F0DDD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165F4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43E0B8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961F2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FA38E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2EFA8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A64F12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563C6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86097285">
    <w:abstractNumId w:val="36"/>
  </w:num>
  <w:num w:numId="2" w16cid:durableId="21521448">
    <w:abstractNumId w:val="37"/>
  </w:num>
  <w:num w:numId="3" w16cid:durableId="15162700">
    <w:abstractNumId w:val="23"/>
  </w:num>
  <w:num w:numId="4" w16cid:durableId="316229413">
    <w:abstractNumId w:val="38"/>
  </w:num>
  <w:num w:numId="5" w16cid:durableId="196434632">
    <w:abstractNumId w:val="16"/>
  </w:num>
  <w:num w:numId="6" w16cid:durableId="1392313555">
    <w:abstractNumId w:val="35"/>
  </w:num>
  <w:num w:numId="7" w16cid:durableId="1812139479">
    <w:abstractNumId w:val="27"/>
  </w:num>
  <w:num w:numId="8" w16cid:durableId="228535691">
    <w:abstractNumId w:val="15"/>
  </w:num>
  <w:num w:numId="9" w16cid:durableId="1132556101">
    <w:abstractNumId w:val="20"/>
  </w:num>
  <w:num w:numId="10" w16cid:durableId="569774553">
    <w:abstractNumId w:val="22"/>
  </w:num>
  <w:num w:numId="11" w16cid:durableId="454181499">
    <w:abstractNumId w:val="34"/>
  </w:num>
  <w:num w:numId="12" w16cid:durableId="1332761649">
    <w:abstractNumId w:val="17"/>
  </w:num>
  <w:num w:numId="13" w16cid:durableId="659652544">
    <w:abstractNumId w:val="9"/>
  </w:num>
  <w:num w:numId="14" w16cid:durableId="17699246">
    <w:abstractNumId w:val="12"/>
  </w:num>
  <w:num w:numId="15" w16cid:durableId="692148230">
    <w:abstractNumId w:val="26"/>
  </w:num>
  <w:num w:numId="16" w16cid:durableId="2078244832">
    <w:abstractNumId w:val="2"/>
  </w:num>
  <w:num w:numId="17" w16cid:durableId="1030691259">
    <w:abstractNumId w:val="4"/>
  </w:num>
  <w:num w:numId="18" w16cid:durableId="647855516">
    <w:abstractNumId w:val="28"/>
  </w:num>
  <w:num w:numId="19" w16cid:durableId="47848258">
    <w:abstractNumId w:val="13"/>
  </w:num>
  <w:num w:numId="20" w16cid:durableId="925382111">
    <w:abstractNumId w:val="3"/>
  </w:num>
  <w:num w:numId="21" w16cid:durableId="1686050305">
    <w:abstractNumId w:val="8"/>
  </w:num>
  <w:num w:numId="22" w16cid:durableId="183136226">
    <w:abstractNumId w:val="14"/>
  </w:num>
  <w:num w:numId="23" w16cid:durableId="727335983">
    <w:abstractNumId w:val="29"/>
  </w:num>
  <w:num w:numId="24" w16cid:durableId="1613440861">
    <w:abstractNumId w:val="24"/>
  </w:num>
  <w:num w:numId="25" w16cid:durableId="1617833483">
    <w:abstractNumId w:val="32"/>
  </w:num>
  <w:num w:numId="26" w16cid:durableId="736830247">
    <w:abstractNumId w:val="6"/>
  </w:num>
  <w:num w:numId="27" w16cid:durableId="1679193377">
    <w:abstractNumId w:val="1"/>
  </w:num>
  <w:num w:numId="28" w16cid:durableId="693069434">
    <w:abstractNumId w:val="18"/>
  </w:num>
  <w:num w:numId="29" w16cid:durableId="1994603628">
    <w:abstractNumId w:val="31"/>
  </w:num>
  <w:num w:numId="30" w16cid:durableId="1910264658">
    <w:abstractNumId w:val="10"/>
  </w:num>
  <w:num w:numId="31" w16cid:durableId="1471744465">
    <w:abstractNumId w:val="33"/>
  </w:num>
  <w:num w:numId="32" w16cid:durableId="1722628790">
    <w:abstractNumId w:val="11"/>
  </w:num>
  <w:num w:numId="33" w16cid:durableId="1991254206">
    <w:abstractNumId w:val="30"/>
  </w:num>
  <w:num w:numId="34" w16cid:durableId="1487430089">
    <w:abstractNumId w:val="19"/>
  </w:num>
  <w:num w:numId="35" w16cid:durableId="168255888">
    <w:abstractNumId w:val="7"/>
  </w:num>
  <w:num w:numId="36" w16cid:durableId="2085252267">
    <w:abstractNumId w:val="5"/>
  </w:num>
  <w:num w:numId="37" w16cid:durableId="264730231">
    <w:abstractNumId w:val="0"/>
  </w:num>
  <w:num w:numId="38" w16cid:durableId="1433088111">
    <w:abstractNumId w:val="25"/>
  </w:num>
  <w:num w:numId="39" w16cid:durableId="5888527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proofState w:spelling="clean" w:grammar="clean"/>
  <w:defaultTabStop w:val="706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ztDQyNTY2MLI0NTRU0lEKTi0uzszPAykwNKsFAA4/7GItAAAA"/>
  </w:docVars>
  <w:rsids>
    <w:rsidRoot w:val="00CC3C4A"/>
    <w:rsid w:val="000157EC"/>
    <w:rsid w:val="00015D5F"/>
    <w:rsid w:val="00015E35"/>
    <w:rsid w:val="00025C0C"/>
    <w:rsid w:val="0002655E"/>
    <w:rsid w:val="00030087"/>
    <w:rsid w:val="000338C9"/>
    <w:rsid w:val="00036675"/>
    <w:rsid w:val="00044A2E"/>
    <w:rsid w:val="0005487E"/>
    <w:rsid w:val="00055E23"/>
    <w:rsid w:val="000619F0"/>
    <w:rsid w:val="00064A24"/>
    <w:rsid w:val="0007139B"/>
    <w:rsid w:val="00080A99"/>
    <w:rsid w:val="0009104C"/>
    <w:rsid w:val="00096067"/>
    <w:rsid w:val="000A5664"/>
    <w:rsid w:val="000A5E8E"/>
    <w:rsid w:val="000B1D2C"/>
    <w:rsid w:val="000B2CE9"/>
    <w:rsid w:val="000D624B"/>
    <w:rsid w:val="000F7D2A"/>
    <w:rsid w:val="001061FC"/>
    <w:rsid w:val="00121F47"/>
    <w:rsid w:val="00134B7A"/>
    <w:rsid w:val="00144C3F"/>
    <w:rsid w:val="00151BA6"/>
    <w:rsid w:val="00153BB0"/>
    <w:rsid w:val="00162A9B"/>
    <w:rsid w:val="00172919"/>
    <w:rsid w:val="00177441"/>
    <w:rsid w:val="001774B4"/>
    <w:rsid w:val="001814A6"/>
    <w:rsid w:val="00193FC7"/>
    <w:rsid w:val="001A2831"/>
    <w:rsid w:val="001A2CBC"/>
    <w:rsid w:val="001B7B8F"/>
    <w:rsid w:val="001C6ACE"/>
    <w:rsid w:val="001D00B7"/>
    <w:rsid w:val="001D5CA5"/>
    <w:rsid w:val="001F4288"/>
    <w:rsid w:val="001F6F9A"/>
    <w:rsid w:val="0020338B"/>
    <w:rsid w:val="00216876"/>
    <w:rsid w:val="00225197"/>
    <w:rsid w:val="0023255D"/>
    <w:rsid w:val="00234061"/>
    <w:rsid w:val="00241A89"/>
    <w:rsid w:val="002446E1"/>
    <w:rsid w:val="00256813"/>
    <w:rsid w:val="00263126"/>
    <w:rsid w:val="0027152A"/>
    <w:rsid w:val="0028119D"/>
    <w:rsid w:val="00291504"/>
    <w:rsid w:val="002A3F4F"/>
    <w:rsid w:val="002C6D45"/>
    <w:rsid w:val="002D0B41"/>
    <w:rsid w:val="002D4FEE"/>
    <w:rsid w:val="002E35DE"/>
    <w:rsid w:val="002F0B11"/>
    <w:rsid w:val="003112F4"/>
    <w:rsid w:val="00315CE4"/>
    <w:rsid w:val="00326966"/>
    <w:rsid w:val="003432FC"/>
    <w:rsid w:val="00345C73"/>
    <w:rsid w:val="003475EE"/>
    <w:rsid w:val="00355BA9"/>
    <w:rsid w:val="00363748"/>
    <w:rsid w:val="00364ED9"/>
    <w:rsid w:val="00376A13"/>
    <w:rsid w:val="00391F0F"/>
    <w:rsid w:val="00395183"/>
    <w:rsid w:val="003A2475"/>
    <w:rsid w:val="003B012C"/>
    <w:rsid w:val="003B02D9"/>
    <w:rsid w:val="003B0C40"/>
    <w:rsid w:val="003E198D"/>
    <w:rsid w:val="003E56EB"/>
    <w:rsid w:val="003E7330"/>
    <w:rsid w:val="003F03D6"/>
    <w:rsid w:val="00400E57"/>
    <w:rsid w:val="0041080B"/>
    <w:rsid w:val="00413763"/>
    <w:rsid w:val="00421CF7"/>
    <w:rsid w:val="004349F5"/>
    <w:rsid w:val="00443828"/>
    <w:rsid w:val="00462FCA"/>
    <w:rsid w:val="004713AD"/>
    <w:rsid w:val="0047354A"/>
    <w:rsid w:val="00496267"/>
    <w:rsid w:val="004E5CF1"/>
    <w:rsid w:val="004F58E8"/>
    <w:rsid w:val="004F61EB"/>
    <w:rsid w:val="00527B05"/>
    <w:rsid w:val="0053260A"/>
    <w:rsid w:val="00545586"/>
    <w:rsid w:val="00555CD2"/>
    <w:rsid w:val="0057026A"/>
    <w:rsid w:val="00572EF5"/>
    <w:rsid w:val="0057501B"/>
    <w:rsid w:val="005917D8"/>
    <w:rsid w:val="005B02E2"/>
    <w:rsid w:val="005B6F55"/>
    <w:rsid w:val="005D664A"/>
    <w:rsid w:val="005D7595"/>
    <w:rsid w:val="005D76A3"/>
    <w:rsid w:val="005E6812"/>
    <w:rsid w:val="005E78AA"/>
    <w:rsid w:val="005F0DDE"/>
    <w:rsid w:val="005F49F4"/>
    <w:rsid w:val="005F67AE"/>
    <w:rsid w:val="006044F2"/>
    <w:rsid w:val="0061575B"/>
    <w:rsid w:val="00623946"/>
    <w:rsid w:val="00631107"/>
    <w:rsid w:val="00635B43"/>
    <w:rsid w:val="00650413"/>
    <w:rsid w:val="00653F11"/>
    <w:rsid w:val="0067333A"/>
    <w:rsid w:val="00673439"/>
    <w:rsid w:val="0067353A"/>
    <w:rsid w:val="00680045"/>
    <w:rsid w:val="00682338"/>
    <w:rsid w:val="006A60A6"/>
    <w:rsid w:val="006C679B"/>
    <w:rsid w:val="006D12DE"/>
    <w:rsid w:val="006E67EC"/>
    <w:rsid w:val="007175E2"/>
    <w:rsid w:val="00717BA1"/>
    <w:rsid w:val="0073176A"/>
    <w:rsid w:val="00746C34"/>
    <w:rsid w:val="007618B6"/>
    <w:rsid w:val="00763073"/>
    <w:rsid w:val="00787BE2"/>
    <w:rsid w:val="00791A15"/>
    <w:rsid w:val="00794A3B"/>
    <w:rsid w:val="007C6383"/>
    <w:rsid w:val="007D35A9"/>
    <w:rsid w:val="007D4A21"/>
    <w:rsid w:val="007D505A"/>
    <w:rsid w:val="007D7058"/>
    <w:rsid w:val="007D7FDD"/>
    <w:rsid w:val="007E1920"/>
    <w:rsid w:val="007E4CF2"/>
    <w:rsid w:val="007F5C01"/>
    <w:rsid w:val="007F5E41"/>
    <w:rsid w:val="00800B4E"/>
    <w:rsid w:val="00835217"/>
    <w:rsid w:val="0084755C"/>
    <w:rsid w:val="00851923"/>
    <w:rsid w:val="0085534C"/>
    <w:rsid w:val="0087489C"/>
    <w:rsid w:val="00875C25"/>
    <w:rsid w:val="0088126E"/>
    <w:rsid w:val="00892433"/>
    <w:rsid w:val="008A5D89"/>
    <w:rsid w:val="008B22C9"/>
    <w:rsid w:val="008B3B8C"/>
    <w:rsid w:val="008B4405"/>
    <w:rsid w:val="008E2EA9"/>
    <w:rsid w:val="008F0184"/>
    <w:rsid w:val="008F4AF2"/>
    <w:rsid w:val="008F5387"/>
    <w:rsid w:val="00903BA8"/>
    <w:rsid w:val="00905BC9"/>
    <w:rsid w:val="009215B6"/>
    <w:rsid w:val="0093123C"/>
    <w:rsid w:val="00942684"/>
    <w:rsid w:val="009462CE"/>
    <w:rsid w:val="00962399"/>
    <w:rsid w:val="0096489D"/>
    <w:rsid w:val="0097104F"/>
    <w:rsid w:val="00973EF7"/>
    <w:rsid w:val="00976BDB"/>
    <w:rsid w:val="00986ABC"/>
    <w:rsid w:val="009917F7"/>
    <w:rsid w:val="00994285"/>
    <w:rsid w:val="009A5497"/>
    <w:rsid w:val="009A5641"/>
    <w:rsid w:val="009A6059"/>
    <w:rsid w:val="009C258E"/>
    <w:rsid w:val="009C6D8C"/>
    <w:rsid w:val="009D20D8"/>
    <w:rsid w:val="009E1BA3"/>
    <w:rsid w:val="009E428F"/>
    <w:rsid w:val="009E6B5A"/>
    <w:rsid w:val="009F29A3"/>
    <w:rsid w:val="009F3889"/>
    <w:rsid w:val="00A00236"/>
    <w:rsid w:val="00A07A68"/>
    <w:rsid w:val="00A10192"/>
    <w:rsid w:val="00A102A6"/>
    <w:rsid w:val="00A11C94"/>
    <w:rsid w:val="00A11D32"/>
    <w:rsid w:val="00A13451"/>
    <w:rsid w:val="00A32B2A"/>
    <w:rsid w:val="00A3351B"/>
    <w:rsid w:val="00A3421D"/>
    <w:rsid w:val="00A348AE"/>
    <w:rsid w:val="00A46104"/>
    <w:rsid w:val="00A47DAE"/>
    <w:rsid w:val="00A57375"/>
    <w:rsid w:val="00A6431E"/>
    <w:rsid w:val="00A73D42"/>
    <w:rsid w:val="00A946C0"/>
    <w:rsid w:val="00AB19A2"/>
    <w:rsid w:val="00AC0C84"/>
    <w:rsid w:val="00AC46C6"/>
    <w:rsid w:val="00AE305F"/>
    <w:rsid w:val="00AE359E"/>
    <w:rsid w:val="00AE4CDD"/>
    <w:rsid w:val="00AF411A"/>
    <w:rsid w:val="00AF64B0"/>
    <w:rsid w:val="00B03829"/>
    <w:rsid w:val="00B05024"/>
    <w:rsid w:val="00B05F87"/>
    <w:rsid w:val="00B0697C"/>
    <w:rsid w:val="00B100A1"/>
    <w:rsid w:val="00B116C2"/>
    <w:rsid w:val="00B159DE"/>
    <w:rsid w:val="00B16126"/>
    <w:rsid w:val="00B22C1F"/>
    <w:rsid w:val="00B2513E"/>
    <w:rsid w:val="00B46737"/>
    <w:rsid w:val="00B50407"/>
    <w:rsid w:val="00B51BAD"/>
    <w:rsid w:val="00B6696C"/>
    <w:rsid w:val="00B835D3"/>
    <w:rsid w:val="00B8773C"/>
    <w:rsid w:val="00B9215F"/>
    <w:rsid w:val="00B96137"/>
    <w:rsid w:val="00B96413"/>
    <w:rsid w:val="00BA0ABA"/>
    <w:rsid w:val="00BA4300"/>
    <w:rsid w:val="00BB112E"/>
    <w:rsid w:val="00BC7F56"/>
    <w:rsid w:val="00BD10F2"/>
    <w:rsid w:val="00BE0FAA"/>
    <w:rsid w:val="00BE1C6F"/>
    <w:rsid w:val="00BF0A50"/>
    <w:rsid w:val="00BF33F2"/>
    <w:rsid w:val="00C0525A"/>
    <w:rsid w:val="00C052FF"/>
    <w:rsid w:val="00C30F07"/>
    <w:rsid w:val="00C328F3"/>
    <w:rsid w:val="00C51A9B"/>
    <w:rsid w:val="00C54512"/>
    <w:rsid w:val="00C6362D"/>
    <w:rsid w:val="00C7192A"/>
    <w:rsid w:val="00C71A3F"/>
    <w:rsid w:val="00C77F0B"/>
    <w:rsid w:val="00C90B1E"/>
    <w:rsid w:val="00CA50F6"/>
    <w:rsid w:val="00CA5552"/>
    <w:rsid w:val="00CB01FA"/>
    <w:rsid w:val="00CC259B"/>
    <w:rsid w:val="00CC286A"/>
    <w:rsid w:val="00CC3A1B"/>
    <w:rsid w:val="00CC3C4A"/>
    <w:rsid w:val="00CE060E"/>
    <w:rsid w:val="00CF318A"/>
    <w:rsid w:val="00CF3C78"/>
    <w:rsid w:val="00D04CB3"/>
    <w:rsid w:val="00D05EDF"/>
    <w:rsid w:val="00D31298"/>
    <w:rsid w:val="00D362B2"/>
    <w:rsid w:val="00D42931"/>
    <w:rsid w:val="00D5077A"/>
    <w:rsid w:val="00D576F8"/>
    <w:rsid w:val="00D64D85"/>
    <w:rsid w:val="00D76877"/>
    <w:rsid w:val="00D869E4"/>
    <w:rsid w:val="00DA1547"/>
    <w:rsid w:val="00DA20AC"/>
    <w:rsid w:val="00DA2E55"/>
    <w:rsid w:val="00DD296A"/>
    <w:rsid w:val="00DE6CEF"/>
    <w:rsid w:val="00DE76FF"/>
    <w:rsid w:val="00E113BA"/>
    <w:rsid w:val="00E22D22"/>
    <w:rsid w:val="00E240E6"/>
    <w:rsid w:val="00E52FD1"/>
    <w:rsid w:val="00E72F18"/>
    <w:rsid w:val="00E73E9E"/>
    <w:rsid w:val="00E74168"/>
    <w:rsid w:val="00E75956"/>
    <w:rsid w:val="00E80075"/>
    <w:rsid w:val="00E8573C"/>
    <w:rsid w:val="00E85765"/>
    <w:rsid w:val="00E95214"/>
    <w:rsid w:val="00EB3A5A"/>
    <w:rsid w:val="00EC2D51"/>
    <w:rsid w:val="00EC6045"/>
    <w:rsid w:val="00ED5406"/>
    <w:rsid w:val="00EE3DEC"/>
    <w:rsid w:val="00EF6D17"/>
    <w:rsid w:val="00F00E45"/>
    <w:rsid w:val="00F05097"/>
    <w:rsid w:val="00F0789F"/>
    <w:rsid w:val="00F14802"/>
    <w:rsid w:val="00F17364"/>
    <w:rsid w:val="00F3285A"/>
    <w:rsid w:val="00F60000"/>
    <w:rsid w:val="00F60EF5"/>
    <w:rsid w:val="00F663BD"/>
    <w:rsid w:val="00F85056"/>
    <w:rsid w:val="00FB6322"/>
    <w:rsid w:val="00FB7C13"/>
    <w:rsid w:val="00FC66BA"/>
    <w:rsid w:val="00FF43E4"/>
    <w:rsid w:val="00FF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C42BAF"/>
  <w15:docId w15:val="{4362A477-757B-4C5B-8930-15B420D91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ABC"/>
    <w:rPr>
      <w:sz w:val="24"/>
      <w:szCs w:val="24"/>
      <w:lang w:val="fr-CA" w:eastAsia="fr-CA"/>
    </w:rPr>
  </w:style>
  <w:style w:type="paragraph" w:styleId="Heading1">
    <w:name w:val="heading 1"/>
    <w:basedOn w:val="Normal"/>
    <w:next w:val="Normal"/>
    <w:qFormat/>
    <w:rsid w:val="002D0B41"/>
    <w:pPr>
      <w:keepNext/>
      <w:tabs>
        <w:tab w:val="left" w:pos="851"/>
      </w:tabs>
      <w:spacing w:before="120" w:after="120"/>
      <w:jc w:val="both"/>
      <w:outlineLvl w:val="0"/>
    </w:pPr>
    <w:rPr>
      <w:rFonts w:ascii="Arial" w:hAnsi="Arial" w:cs="Arial"/>
      <w:b/>
      <w:i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2D0B41"/>
    <w:pPr>
      <w:keepNext/>
      <w:spacing w:before="80" w:after="80"/>
      <w:outlineLvl w:val="1"/>
    </w:pPr>
    <w:rPr>
      <w:rFonts w:ascii="Arial" w:hAnsi="Arial" w:cs="Arial"/>
      <w:b/>
      <w:bCs/>
      <w:sz w:val="2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2D0B41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2D0B41"/>
    <w:pPr>
      <w:jc w:val="center"/>
    </w:pPr>
    <w:rPr>
      <w:rFonts w:ascii="Arial Gras" w:hAnsi="Arial Gras" w:cs="Arial"/>
      <w:b/>
      <w:sz w:val="48"/>
      <w:szCs w:val="4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">
    <w:name w:val="Body Text"/>
    <w:basedOn w:val="Normal"/>
    <w:semiHidden/>
    <w:rsid w:val="002D0B41"/>
    <w:pPr>
      <w:tabs>
        <w:tab w:val="left" w:pos="1710"/>
      </w:tabs>
      <w:spacing w:before="240"/>
      <w:jc w:val="both"/>
    </w:pPr>
    <w:rPr>
      <w:sz w:val="20"/>
    </w:rPr>
  </w:style>
  <w:style w:type="paragraph" w:styleId="BodyText2">
    <w:name w:val="Body Text 2"/>
    <w:basedOn w:val="Normal"/>
    <w:semiHidden/>
    <w:rsid w:val="002D0B41"/>
    <w:pPr>
      <w:tabs>
        <w:tab w:val="left" w:pos="-360"/>
        <w:tab w:val="left" w:pos="1080"/>
        <w:tab w:val="left" w:pos="2750"/>
        <w:tab w:val="left" w:pos="3988"/>
        <w:tab w:val="left" w:pos="6868"/>
        <w:tab w:val="left" w:pos="9748"/>
      </w:tabs>
      <w:spacing w:before="240" w:line="274" w:lineRule="auto"/>
      <w:jc w:val="both"/>
    </w:pPr>
    <w:rPr>
      <w:i/>
      <w:sz w:val="20"/>
    </w:rPr>
  </w:style>
  <w:style w:type="paragraph" w:styleId="Footer">
    <w:name w:val="footer"/>
    <w:basedOn w:val="Normal"/>
    <w:semiHidden/>
    <w:rsid w:val="002D0B4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2D0B41"/>
  </w:style>
  <w:style w:type="paragraph" w:styleId="BodyTextIndent">
    <w:name w:val="Body Text Indent"/>
    <w:basedOn w:val="Normal"/>
    <w:semiHidden/>
    <w:rsid w:val="002D0B41"/>
    <w:pPr>
      <w:spacing w:after="120"/>
      <w:ind w:left="283"/>
    </w:pPr>
  </w:style>
  <w:style w:type="character" w:customStyle="1" w:styleId="CarCar1">
    <w:name w:val="Car Car1"/>
    <w:rsid w:val="002D0B41"/>
    <w:rPr>
      <w:sz w:val="24"/>
      <w:szCs w:val="24"/>
      <w:lang w:val="fr-CA" w:eastAsia="fr-CA" w:bidi="ar-SA"/>
    </w:rPr>
  </w:style>
  <w:style w:type="character" w:customStyle="1" w:styleId="CarCar">
    <w:name w:val="Car Car"/>
    <w:rsid w:val="002D0B41"/>
    <w:rPr>
      <w:i/>
      <w:szCs w:val="24"/>
      <w:lang w:val="fr-CA" w:eastAsia="fr-CA" w:bidi="ar-SA"/>
    </w:rPr>
  </w:style>
  <w:style w:type="paragraph" w:styleId="Caption">
    <w:name w:val="caption"/>
    <w:basedOn w:val="Normal"/>
    <w:next w:val="Normal"/>
    <w:qFormat/>
    <w:rsid w:val="002D0B41"/>
    <w:pPr>
      <w:spacing w:before="120"/>
    </w:pPr>
    <w:rPr>
      <w:rFonts w:ascii="Arial" w:hAnsi="Arial" w:cs="Arial"/>
      <w:i/>
      <w:sz w:val="20"/>
      <w:szCs w:val="20"/>
    </w:rPr>
  </w:style>
  <w:style w:type="character" w:styleId="CommentReference">
    <w:name w:val="annotation reference"/>
    <w:semiHidden/>
    <w:rsid w:val="002D0B41"/>
    <w:rPr>
      <w:sz w:val="16"/>
      <w:szCs w:val="16"/>
    </w:rPr>
  </w:style>
  <w:style w:type="paragraph" w:styleId="CommentText">
    <w:name w:val="annotation text"/>
    <w:basedOn w:val="Normal"/>
    <w:semiHidden/>
    <w:rsid w:val="002D0B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5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5552"/>
    <w:rPr>
      <w:rFonts w:ascii="Tahoma" w:hAnsi="Tahoma" w:cs="Tahoma"/>
      <w:sz w:val="16"/>
      <w:szCs w:val="16"/>
      <w:lang w:val="fr-CA" w:eastAsia="fr-CA"/>
    </w:rPr>
  </w:style>
  <w:style w:type="character" w:customStyle="1" w:styleId="Heading2Char">
    <w:name w:val="Heading 2 Char"/>
    <w:link w:val="Heading2"/>
    <w:rsid w:val="00015D5F"/>
    <w:rPr>
      <w:rFonts w:ascii="Arial" w:hAnsi="Arial" w:cs="Arial"/>
      <w:b/>
      <w:bCs/>
      <w:szCs w:val="36"/>
      <w:lang w:val="fr-CA" w:eastAsia="fr-CA"/>
    </w:rPr>
  </w:style>
  <w:style w:type="paragraph" w:styleId="ListParagraph">
    <w:name w:val="List Paragraph"/>
    <w:basedOn w:val="Normal"/>
    <w:uiPriority w:val="34"/>
    <w:qFormat/>
    <w:rsid w:val="0053260A"/>
    <w:pPr>
      <w:ind w:left="720"/>
      <w:contextualSpacing/>
    </w:pPr>
  </w:style>
  <w:style w:type="table" w:styleId="TableGrid">
    <w:name w:val="Table Grid"/>
    <w:basedOn w:val="TableNormal"/>
    <w:uiPriority w:val="59"/>
    <w:rsid w:val="002A3F4F"/>
    <w:rPr>
      <w:rFonts w:asciiTheme="minorHAnsi" w:eastAsiaTheme="minorEastAsia" w:hAnsiTheme="minorHAnsi" w:cstheme="minorBidi"/>
      <w:sz w:val="24"/>
      <w:szCs w:val="24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qFormat/>
    <w:rsid w:val="00A6431E"/>
    <w:pPr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customStyle="1" w:styleId="BodyText1">
    <w:name w:val="Body Text1"/>
    <w:rsid w:val="000A5664"/>
    <w:pPr>
      <w:tabs>
        <w:tab w:val="left" w:pos="1710"/>
      </w:tabs>
      <w:spacing w:before="240"/>
      <w:jc w:val="both"/>
    </w:pPr>
    <w:rPr>
      <w:rFonts w:eastAsia="ヒラギノ角ゴ Pro W3"/>
      <w:color w:val="000000"/>
      <w:lang w:eastAsia="en-CA"/>
    </w:rPr>
  </w:style>
  <w:style w:type="character" w:customStyle="1" w:styleId="hps">
    <w:name w:val="hps"/>
    <w:basedOn w:val="DefaultParagraphFont"/>
    <w:rsid w:val="007D4A21"/>
  </w:style>
  <w:style w:type="character" w:customStyle="1" w:styleId="shorttext">
    <w:name w:val="short_text"/>
    <w:basedOn w:val="DefaultParagraphFont"/>
    <w:rsid w:val="00443828"/>
  </w:style>
  <w:style w:type="paragraph" w:customStyle="1" w:styleId="Default">
    <w:name w:val="Default"/>
    <w:rsid w:val="004349F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semiHidden/>
    <w:rsid w:val="00315CE4"/>
    <w:rPr>
      <w:sz w:val="24"/>
      <w:szCs w:val="24"/>
      <w:lang w:val="fr-CA" w:eastAsia="fr-CA"/>
    </w:rPr>
  </w:style>
  <w:style w:type="character" w:customStyle="1" w:styleId="normaltextrun">
    <w:name w:val="normaltextrun"/>
    <w:basedOn w:val="DefaultParagraphFont"/>
    <w:rsid w:val="00C052FF"/>
  </w:style>
  <w:style w:type="paragraph" w:styleId="HTMLPreformatted">
    <w:name w:val="HTML Preformatted"/>
    <w:basedOn w:val="Normal"/>
    <w:link w:val="HTMLPreformattedChar"/>
    <w:uiPriority w:val="99"/>
    <w:unhideWhenUsed/>
    <w:rsid w:val="008B3B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CA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3B8C"/>
    <w:rPr>
      <w:rFonts w:ascii="Courier New" w:hAnsi="Courier New" w:cs="Courier New"/>
      <w:lang w:val="en-CA" w:eastAsia="en-US"/>
    </w:rPr>
  </w:style>
  <w:style w:type="character" w:styleId="HTMLCode">
    <w:name w:val="HTML Code"/>
    <w:basedOn w:val="DefaultParagraphFont"/>
    <w:uiPriority w:val="99"/>
    <w:semiHidden/>
    <w:unhideWhenUsed/>
    <w:rsid w:val="00572EF5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572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53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8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4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3</Pages>
  <Words>481</Words>
  <Characters>274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ATABASE II</vt:lpstr>
      <vt:lpstr>PLAN DE COURS</vt:lpstr>
    </vt:vector>
  </TitlesOfParts>
  <Company>Lasalle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II</dc:title>
  <dc:creator/>
  <cp:lastModifiedBy>Yashrith C H</cp:lastModifiedBy>
  <cp:revision>127</cp:revision>
  <cp:lastPrinted>2020-04-24T17:21:00Z</cp:lastPrinted>
  <dcterms:created xsi:type="dcterms:W3CDTF">2017-11-06T23:40:00Z</dcterms:created>
  <dcterms:modified xsi:type="dcterms:W3CDTF">2024-06-11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dde0556-1f76-452e-9e94-03158f226e4e_Enabled">
    <vt:lpwstr>true</vt:lpwstr>
  </property>
  <property fmtid="{D5CDD505-2E9C-101B-9397-08002B2CF9AE}" pid="3" name="MSIP_Label_cdde0556-1f76-452e-9e94-03158f226e4e_SetDate">
    <vt:lpwstr>2024-06-10T14:27:42Z</vt:lpwstr>
  </property>
  <property fmtid="{D5CDD505-2E9C-101B-9397-08002B2CF9AE}" pid="4" name="MSIP_Label_cdde0556-1f76-452e-9e94-03158f226e4e_Method">
    <vt:lpwstr>Standard</vt:lpwstr>
  </property>
  <property fmtid="{D5CDD505-2E9C-101B-9397-08002B2CF9AE}" pid="5" name="MSIP_Label_cdde0556-1f76-452e-9e94-03158f226e4e_Name">
    <vt:lpwstr>Private</vt:lpwstr>
  </property>
  <property fmtid="{D5CDD505-2E9C-101B-9397-08002B2CF9AE}" pid="6" name="MSIP_Label_cdde0556-1f76-452e-9e94-03158f226e4e_SiteId">
    <vt:lpwstr>7015a19d-0dbb-4c31-8709-253cf07f631f</vt:lpwstr>
  </property>
  <property fmtid="{D5CDD505-2E9C-101B-9397-08002B2CF9AE}" pid="7" name="MSIP_Label_cdde0556-1f76-452e-9e94-03158f226e4e_ActionId">
    <vt:lpwstr>d36fa36d-03e6-46e9-9114-33bbc6151014</vt:lpwstr>
  </property>
  <property fmtid="{D5CDD505-2E9C-101B-9397-08002B2CF9AE}" pid="8" name="MSIP_Label_cdde0556-1f76-452e-9e94-03158f226e4e_ContentBits">
    <vt:lpwstr>0</vt:lpwstr>
  </property>
</Properties>
</file>